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6A6EFE" w14:textId="36E647AA" w:rsidR="00C540C0" w:rsidRPr="00B61AD1" w:rsidRDefault="0033373C" w:rsidP="003C3386">
      <w:pPr>
        <w:rPr>
          <w:b/>
          <w:sz w:val="28"/>
          <w:szCs w:val="28"/>
        </w:rPr>
      </w:pPr>
      <w:bookmarkStart w:id="0" w:name="_Hlk8673427"/>
      <w:bookmarkEnd w:id="0"/>
      <w:r w:rsidRPr="00B61AD1">
        <w:rPr>
          <w:b/>
          <w:sz w:val="28"/>
          <w:szCs w:val="28"/>
        </w:rPr>
        <w:t xml:space="preserve">Creating </w:t>
      </w:r>
      <w:r w:rsidR="00C540C0" w:rsidRPr="00B61AD1">
        <w:rPr>
          <w:b/>
          <w:sz w:val="28"/>
          <w:szCs w:val="28"/>
        </w:rPr>
        <w:t xml:space="preserve">a Relational data base </w:t>
      </w:r>
    </w:p>
    <w:p w14:paraId="3B5820B2" w14:textId="4BEB5AC7" w:rsidR="00C540C0" w:rsidRPr="00B61AD1" w:rsidRDefault="00C540C0" w:rsidP="003C3386">
      <w:pPr>
        <w:rPr>
          <w:sz w:val="28"/>
          <w:szCs w:val="28"/>
        </w:rPr>
      </w:pPr>
      <w:r w:rsidRPr="00B61AD1">
        <w:rPr>
          <w:sz w:val="28"/>
          <w:szCs w:val="28"/>
        </w:rPr>
        <w:t xml:space="preserve">Schema of the Relational database in the file “Relational database </w:t>
      </w:r>
      <w:r w:rsidR="00B61AD1" w:rsidRPr="00B61AD1">
        <w:rPr>
          <w:sz w:val="28"/>
          <w:szCs w:val="28"/>
        </w:rPr>
        <w:t>schema</w:t>
      </w:r>
      <w:r w:rsidRPr="00B61AD1">
        <w:rPr>
          <w:sz w:val="28"/>
          <w:szCs w:val="28"/>
        </w:rPr>
        <w:t>”</w:t>
      </w:r>
    </w:p>
    <w:p w14:paraId="7F8B2339" w14:textId="5E4D7EB1" w:rsidR="0033373C" w:rsidRPr="00B61AD1" w:rsidRDefault="00C540C0" w:rsidP="003C3386">
      <w:pPr>
        <w:rPr>
          <w:sz w:val="28"/>
          <w:szCs w:val="28"/>
        </w:rPr>
      </w:pPr>
      <w:r w:rsidRPr="00B61AD1">
        <w:rPr>
          <w:sz w:val="28"/>
          <w:szCs w:val="28"/>
        </w:rPr>
        <w:t xml:space="preserve">Creating </w:t>
      </w:r>
      <w:r w:rsidR="0033373C" w:rsidRPr="00B61AD1">
        <w:rPr>
          <w:sz w:val="28"/>
          <w:szCs w:val="28"/>
        </w:rPr>
        <w:t>Tables and Populating with Data</w:t>
      </w:r>
    </w:p>
    <w:p w14:paraId="1CD3ED92" w14:textId="77777777" w:rsidR="0033373C" w:rsidRPr="00B61AD1" w:rsidRDefault="0033373C" w:rsidP="003C3386">
      <w:pPr>
        <w:rPr>
          <w:sz w:val="28"/>
          <w:szCs w:val="28"/>
        </w:rPr>
      </w:pPr>
    </w:p>
    <w:p w14:paraId="2C28332E" w14:textId="17D33639" w:rsidR="002D24C4" w:rsidRPr="00B61AD1" w:rsidRDefault="0079761F" w:rsidP="003C3386">
      <w:pPr>
        <w:rPr>
          <w:sz w:val="28"/>
          <w:szCs w:val="28"/>
        </w:rPr>
      </w:pPr>
      <w:r w:rsidRPr="00B61AD1">
        <w:rPr>
          <w:sz w:val="28"/>
          <w:szCs w:val="28"/>
        </w:rPr>
        <w:t>1.</w:t>
      </w:r>
      <w:r w:rsidR="003F117F" w:rsidRPr="00B61AD1">
        <w:rPr>
          <w:sz w:val="28"/>
          <w:szCs w:val="28"/>
        </w:rPr>
        <w:t xml:space="preserve">Table- </w:t>
      </w:r>
      <w:proofErr w:type="spellStart"/>
      <w:r w:rsidR="003F117F" w:rsidRPr="00B61AD1">
        <w:rPr>
          <w:sz w:val="28"/>
          <w:szCs w:val="28"/>
        </w:rPr>
        <w:t>Owner_SaikrishnaG</w:t>
      </w:r>
      <w:proofErr w:type="spellEnd"/>
    </w:p>
    <w:p w14:paraId="1D403A9D" w14:textId="77777777" w:rsidR="003F117F" w:rsidRPr="00B61AD1" w:rsidRDefault="003F117F">
      <w:pPr>
        <w:rPr>
          <w:sz w:val="28"/>
          <w:szCs w:val="28"/>
        </w:rPr>
      </w:pPr>
      <w:r w:rsidRPr="00B61AD1">
        <w:rPr>
          <w:noProof/>
          <w:sz w:val="28"/>
          <w:szCs w:val="28"/>
        </w:rPr>
        <w:drawing>
          <wp:inline distT="0" distB="0" distL="0" distR="0" wp14:anchorId="63738E39" wp14:editId="632418E4">
            <wp:extent cx="5731510" cy="30092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09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556C7" w14:textId="77777777" w:rsidR="003F117F" w:rsidRPr="00B61AD1" w:rsidRDefault="003F117F">
      <w:pPr>
        <w:rPr>
          <w:sz w:val="28"/>
          <w:szCs w:val="28"/>
        </w:rPr>
      </w:pPr>
    </w:p>
    <w:p w14:paraId="01AEDD8C" w14:textId="77777777" w:rsidR="003F117F" w:rsidRPr="00B61AD1" w:rsidRDefault="003F117F">
      <w:pPr>
        <w:rPr>
          <w:sz w:val="28"/>
          <w:szCs w:val="28"/>
        </w:rPr>
      </w:pPr>
      <w:r w:rsidRPr="00B61AD1">
        <w:rPr>
          <w:noProof/>
          <w:sz w:val="28"/>
          <w:szCs w:val="28"/>
        </w:rPr>
        <w:drawing>
          <wp:inline distT="0" distB="0" distL="0" distR="0" wp14:anchorId="7ADBCA27" wp14:editId="5CE72683">
            <wp:extent cx="5731510" cy="30181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18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601C0" w14:textId="77777777" w:rsidR="001E063E" w:rsidRPr="00B61AD1" w:rsidRDefault="001E063E">
      <w:pPr>
        <w:rPr>
          <w:sz w:val="28"/>
          <w:szCs w:val="28"/>
        </w:rPr>
      </w:pPr>
    </w:p>
    <w:p w14:paraId="462DFDF1" w14:textId="77777777" w:rsidR="001E063E" w:rsidRPr="00B61AD1" w:rsidRDefault="001E063E">
      <w:pPr>
        <w:rPr>
          <w:sz w:val="28"/>
          <w:szCs w:val="28"/>
        </w:rPr>
      </w:pPr>
    </w:p>
    <w:p w14:paraId="6D73D333" w14:textId="77777777" w:rsidR="001E063E" w:rsidRPr="00B61AD1" w:rsidRDefault="003C3386">
      <w:pPr>
        <w:rPr>
          <w:sz w:val="28"/>
          <w:szCs w:val="28"/>
        </w:rPr>
      </w:pPr>
      <w:r w:rsidRPr="00B61AD1">
        <w:rPr>
          <w:noProof/>
          <w:sz w:val="28"/>
          <w:szCs w:val="28"/>
        </w:rPr>
        <w:drawing>
          <wp:inline distT="0" distB="0" distL="0" distR="0" wp14:anchorId="2ABD629B" wp14:editId="3E7CA72E">
            <wp:extent cx="5731510" cy="30607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A44C4" w14:textId="77777777" w:rsidR="001E063E" w:rsidRPr="00B61AD1" w:rsidRDefault="001E063E">
      <w:pPr>
        <w:rPr>
          <w:sz w:val="28"/>
          <w:szCs w:val="28"/>
        </w:rPr>
      </w:pPr>
    </w:p>
    <w:p w14:paraId="60ACC2C8" w14:textId="77777777" w:rsidR="001E063E" w:rsidRPr="00B61AD1" w:rsidRDefault="001E063E">
      <w:pPr>
        <w:rPr>
          <w:sz w:val="28"/>
          <w:szCs w:val="28"/>
        </w:rPr>
      </w:pPr>
    </w:p>
    <w:p w14:paraId="5EB9599B" w14:textId="77777777" w:rsidR="003F117F" w:rsidRPr="00B61AD1" w:rsidRDefault="003F117F">
      <w:pPr>
        <w:rPr>
          <w:sz w:val="28"/>
          <w:szCs w:val="28"/>
        </w:rPr>
      </w:pPr>
    </w:p>
    <w:p w14:paraId="07AF7F2E" w14:textId="77777777" w:rsidR="003F117F" w:rsidRPr="00B61AD1" w:rsidRDefault="0079761F">
      <w:pPr>
        <w:rPr>
          <w:sz w:val="28"/>
          <w:szCs w:val="28"/>
        </w:rPr>
      </w:pPr>
      <w:r w:rsidRPr="00B61AD1">
        <w:rPr>
          <w:sz w:val="28"/>
          <w:szCs w:val="28"/>
        </w:rPr>
        <w:t>2.</w:t>
      </w:r>
      <w:r w:rsidR="003F117F" w:rsidRPr="00B61AD1">
        <w:rPr>
          <w:sz w:val="28"/>
          <w:szCs w:val="28"/>
        </w:rPr>
        <w:t xml:space="preserve">Table – </w:t>
      </w:r>
      <w:proofErr w:type="spellStart"/>
      <w:r w:rsidR="003F117F" w:rsidRPr="00B61AD1">
        <w:rPr>
          <w:sz w:val="28"/>
          <w:szCs w:val="28"/>
        </w:rPr>
        <w:t>Guest_SaikrishnaG</w:t>
      </w:r>
      <w:proofErr w:type="spellEnd"/>
    </w:p>
    <w:p w14:paraId="72AEC274" w14:textId="77777777" w:rsidR="003F117F" w:rsidRPr="00B61AD1" w:rsidRDefault="003F117F">
      <w:pPr>
        <w:rPr>
          <w:sz w:val="28"/>
          <w:szCs w:val="28"/>
        </w:rPr>
      </w:pPr>
      <w:r w:rsidRPr="00B61AD1">
        <w:rPr>
          <w:noProof/>
          <w:sz w:val="28"/>
          <w:szCs w:val="28"/>
          <w:lang w:eastAsia="en-IN"/>
        </w:rPr>
        <w:drawing>
          <wp:inline distT="0" distB="0" distL="0" distR="0" wp14:anchorId="4F266581" wp14:editId="0F10DEE2">
            <wp:extent cx="5731510" cy="30962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96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6C591" w14:textId="77777777" w:rsidR="00226C0A" w:rsidRPr="00B61AD1" w:rsidRDefault="00226C0A">
      <w:pPr>
        <w:rPr>
          <w:sz w:val="28"/>
          <w:szCs w:val="28"/>
        </w:rPr>
      </w:pPr>
      <w:r w:rsidRPr="00B61AD1">
        <w:rPr>
          <w:noProof/>
          <w:sz w:val="28"/>
          <w:szCs w:val="28"/>
          <w:lang w:eastAsia="en-IN"/>
        </w:rPr>
        <w:lastRenderedPageBreak/>
        <w:drawing>
          <wp:inline distT="0" distB="0" distL="0" distR="0" wp14:anchorId="15432F7D" wp14:editId="4D818867">
            <wp:extent cx="5731510" cy="32670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6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B61508" w14:textId="77777777" w:rsidR="001E063E" w:rsidRPr="00B61AD1" w:rsidRDefault="001E063E">
      <w:pPr>
        <w:rPr>
          <w:sz w:val="28"/>
          <w:szCs w:val="28"/>
        </w:rPr>
      </w:pPr>
    </w:p>
    <w:p w14:paraId="5E51A713" w14:textId="77777777" w:rsidR="001E063E" w:rsidRPr="00B61AD1" w:rsidRDefault="001E063E">
      <w:pPr>
        <w:rPr>
          <w:sz w:val="28"/>
          <w:szCs w:val="28"/>
        </w:rPr>
      </w:pPr>
    </w:p>
    <w:p w14:paraId="7D837591" w14:textId="77777777" w:rsidR="001E063E" w:rsidRPr="00B61AD1" w:rsidRDefault="001E063E">
      <w:pPr>
        <w:rPr>
          <w:sz w:val="28"/>
          <w:szCs w:val="28"/>
        </w:rPr>
      </w:pPr>
    </w:p>
    <w:p w14:paraId="37422A92" w14:textId="77777777" w:rsidR="001E063E" w:rsidRPr="00B61AD1" w:rsidRDefault="001E063E">
      <w:pPr>
        <w:rPr>
          <w:sz w:val="28"/>
          <w:szCs w:val="28"/>
        </w:rPr>
      </w:pPr>
    </w:p>
    <w:p w14:paraId="0067F64A" w14:textId="77777777" w:rsidR="00226C0A" w:rsidRPr="00B61AD1" w:rsidRDefault="0079761F">
      <w:pPr>
        <w:rPr>
          <w:sz w:val="28"/>
          <w:szCs w:val="28"/>
        </w:rPr>
      </w:pPr>
      <w:r w:rsidRPr="00B61AD1">
        <w:rPr>
          <w:sz w:val="28"/>
          <w:szCs w:val="28"/>
        </w:rPr>
        <w:t>3.</w:t>
      </w:r>
      <w:r w:rsidR="00226C0A" w:rsidRPr="00B61AD1">
        <w:rPr>
          <w:sz w:val="28"/>
          <w:szCs w:val="28"/>
        </w:rPr>
        <w:t xml:space="preserve">Table- </w:t>
      </w:r>
      <w:proofErr w:type="spellStart"/>
      <w:r w:rsidR="00226C0A" w:rsidRPr="00B61AD1">
        <w:rPr>
          <w:sz w:val="28"/>
          <w:szCs w:val="28"/>
        </w:rPr>
        <w:t>Car_SaikrishnaG</w:t>
      </w:r>
      <w:proofErr w:type="spellEnd"/>
    </w:p>
    <w:p w14:paraId="2F6020CB" w14:textId="77777777" w:rsidR="00226C0A" w:rsidRPr="00B61AD1" w:rsidRDefault="00226C0A">
      <w:pPr>
        <w:rPr>
          <w:sz w:val="28"/>
          <w:szCs w:val="28"/>
        </w:rPr>
      </w:pPr>
      <w:r w:rsidRPr="00B61AD1">
        <w:rPr>
          <w:noProof/>
          <w:sz w:val="28"/>
          <w:szCs w:val="28"/>
          <w:lang w:eastAsia="en-IN"/>
        </w:rPr>
        <w:drawing>
          <wp:inline distT="0" distB="0" distL="0" distR="0" wp14:anchorId="7D5AC7E2" wp14:editId="1EB31B98">
            <wp:extent cx="5731510" cy="317563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75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6D029" w14:textId="77777777" w:rsidR="00226C0A" w:rsidRPr="00B61AD1" w:rsidRDefault="00226C0A">
      <w:pPr>
        <w:rPr>
          <w:sz w:val="28"/>
          <w:szCs w:val="28"/>
        </w:rPr>
      </w:pPr>
      <w:r w:rsidRPr="00B61AD1">
        <w:rPr>
          <w:noProof/>
          <w:sz w:val="28"/>
          <w:szCs w:val="28"/>
          <w:lang w:eastAsia="en-IN"/>
        </w:rPr>
        <w:lastRenderedPageBreak/>
        <w:drawing>
          <wp:inline distT="0" distB="0" distL="0" distR="0" wp14:anchorId="58365EAC" wp14:editId="38DADF20">
            <wp:extent cx="5731510" cy="319976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99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C7089" w14:textId="77777777" w:rsidR="00226C0A" w:rsidRPr="00B61AD1" w:rsidRDefault="00226C0A">
      <w:pPr>
        <w:rPr>
          <w:sz w:val="28"/>
          <w:szCs w:val="28"/>
        </w:rPr>
      </w:pPr>
    </w:p>
    <w:p w14:paraId="2B762817" w14:textId="77777777" w:rsidR="00226C0A" w:rsidRPr="00B61AD1" w:rsidRDefault="00226C0A">
      <w:pPr>
        <w:rPr>
          <w:sz w:val="28"/>
          <w:szCs w:val="28"/>
        </w:rPr>
      </w:pPr>
    </w:p>
    <w:p w14:paraId="6EECB89E" w14:textId="77777777" w:rsidR="00226C0A" w:rsidRPr="00B61AD1" w:rsidRDefault="00226C0A">
      <w:pPr>
        <w:rPr>
          <w:sz w:val="28"/>
          <w:szCs w:val="28"/>
        </w:rPr>
      </w:pPr>
    </w:p>
    <w:p w14:paraId="0A73836E" w14:textId="77777777" w:rsidR="00226C0A" w:rsidRPr="00B61AD1" w:rsidRDefault="00226C0A">
      <w:pPr>
        <w:rPr>
          <w:sz w:val="28"/>
          <w:szCs w:val="28"/>
        </w:rPr>
      </w:pPr>
    </w:p>
    <w:p w14:paraId="22C3D707" w14:textId="77777777" w:rsidR="00226C0A" w:rsidRPr="00B61AD1" w:rsidRDefault="0079761F" w:rsidP="00226C0A">
      <w:pPr>
        <w:rPr>
          <w:sz w:val="28"/>
          <w:szCs w:val="28"/>
        </w:rPr>
      </w:pPr>
      <w:r w:rsidRPr="00B61AD1">
        <w:rPr>
          <w:sz w:val="28"/>
          <w:szCs w:val="28"/>
        </w:rPr>
        <w:t>4.</w:t>
      </w:r>
      <w:r w:rsidR="00226C0A" w:rsidRPr="00B61AD1">
        <w:rPr>
          <w:sz w:val="28"/>
          <w:szCs w:val="28"/>
        </w:rPr>
        <w:t>Table-CarAvailability_SaikrishnaG</w:t>
      </w:r>
    </w:p>
    <w:p w14:paraId="4E1CF59E" w14:textId="77777777" w:rsidR="00226C0A" w:rsidRPr="00B61AD1" w:rsidRDefault="00226C0A">
      <w:pPr>
        <w:rPr>
          <w:sz w:val="28"/>
          <w:szCs w:val="28"/>
        </w:rPr>
      </w:pPr>
    </w:p>
    <w:p w14:paraId="48079294" w14:textId="77777777" w:rsidR="00226C0A" w:rsidRPr="00B61AD1" w:rsidRDefault="00226C0A">
      <w:pPr>
        <w:rPr>
          <w:sz w:val="28"/>
          <w:szCs w:val="28"/>
        </w:rPr>
      </w:pPr>
      <w:r w:rsidRPr="00B61AD1">
        <w:rPr>
          <w:noProof/>
          <w:sz w:val="28"/>
          <w:szCs w:val="28"/>
          <w:lang w:eastAsia="en-IN"/>
        </w:rPr>
        <w:drawing>
          <wp:inline distT="0" distB="0" distL="0" distR="0" wp14:anchorId="3FAEA505" wp14:editId="29FD74DA">
            <wp:extent cx="5731510" cy="315912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5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F0BFC" w14:textId="77777777" w:rsidR="002F3A4B" w:rsidRPr="00B61AD1" w:rsidRDefault="002F3A4B">
      <w:pPr>
        <w:rPr>
          <w:sz w:val="28"/>
          <w:szCs w:val="28"/>
        </w:rPr>
      </w:pPr>
      <w:r w:rsidRPr="00B61AD1">
        <w:rPr>
          <w:noProof/>
          <w:sz w:val="28"/>
          <w:szCs w:val="28"/>
          <w:lang w:eastAsia="en-IN"/>
        </w:rPr>
        <w:lastRenderedPageBreak/>
        <w:drawing>
          <wp:inline distT="0" distB="0" distL="0" distR="0" wp14:anchorId="7B78A655" wp14:editId="5E921498">
            <wp:extent cx="5731510" cy="32099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0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BA2AE" w14:textId="77777777" w:rsidR="002F3A4B" w:rsidRPr="00B61AD1" w:rsidRDefault="002F3A4B">
      <w:pPr>
        <w:rPr>
          <w:sz w:val="28"/>
          <w:szCs w:val="28"/>
        </w:rPr>
      </w:pPr>
    </w:p>
    <w:p w14:paraId="0E2CC8C7" w14:textId="77777777" w:rsidR="002F3A4B" w:rsidRPr="00B61AD1" w:rsidRDefault="002F3A4B">
      <w:pPr>
        <w:rPr>
          <w:sz w:val="28"/>
          <w:szCs w:val="28"/>
        </w:rPr>
      </w:pPr>
    </w:p>
    <w:p w14:paraId="671F2C6B" w14:textId="77777777" w:rsidR="002F3A4B" w:rsidRPr="00B61AD1" w:rsidRDefault="002F3A4B">
      <w:pPr>
        <w:rPr>
          <w:sz w:val="28"/>
          <w:szCs w:val="28"/>
        </w:rPr>
      </w:pPr>
    </w:p>
    <w:p w14:paraId="31F7F291" w14:textId="77777777" w:rsidR="00CC3B86" w:rsidRPr="00B61AD1" w:rsidRDefault="00CC3B86">
      <w:pPr>
        <w:rPr>
          <w:sz w:val="28"/>
          <w:szCs w:val="28"/>
        </w:rPr>
      </w:pPr>
    </w:p>
    <w:p w14:paraId="10217B85" w14:textId="77777777" w:rsidR="002F3A4B" w:rsidRPr="00B61AD1" w:rsidRDefault="0079761F">
      <w:pPr>
        <w:rPr>
          <w:sz w:val="28"/>
          <w:szCs w:val="28"/>
        </w:rPr>
      </w:pPr>
      <w:r w:rsidRPr="00B61AD1">
        <w:rPr>
          <w:sz w:val="28"/>
          <w:szCs w:val="28"/>
        </w:rPr>
        <w:t>5.</w:t>
      </w:r>
      <w:r w:rsidR="002F3A4B" w:rsidRPr="00B61AD1">
        <w:rPr>
          <w:sz w:val="28"/>
          <w:szCs w:val="28"/>
        </w:rPr>
        <w:t>Table-Booking_SaikrishnaG</w:t>
      </w:r>
    </w:p>
    <w:p w14:paraId="6F8C64CC" w14:textId="77777777" w:rsidR="002F3A4B" w:rsidRPr="00B61AD1" w:rsidRDefault="002F3A4B">
      <w:pPr>
        <w:rPr>
          <w:sz w:val="28"/>
          <w:szCs w:val="28"/>
        </w:rPr>
      </w:pPr>
      <w:r w:rsidRPr="00B61AD1">
        <w:rPr>
          <w:noProof/>
          <w:sz w:val="28"/>
          <w:szCs w:val="28"/>
          <w:lang w:eastAsia="en-IN"/>
        </w:rPr>
        <w:drawing>
          <wp:inline distT="0" distB="0" distL="0" distR="0" wp14:anchorId="252D0607" wp14:editId="4B4D0938">
            <wp:extent cx="5731510" cy="31813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8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03CAE3" w14:textId="77777777" w:rsidR="002F3A4B" w:rsidRPr="00B61AD1" w:rsidRDefault="002F3A4B">
      <w:pPr>
        <w:rPr>
          <w:sz w:val="28"/>
          <w:szCs w:val="28"/>
        </w:rPr>
      </w:pPr>
      <w:r w:rsidRPr="00B61AD1">
        <w:rPr>
          <w:noProof/>
          <w:sz w:val="28"/>
          <w:szCs w:val="28"/>
          <w:lang w:eastAsia="en-IN"/>
        </w:rPr>
        <w:lastRenderedPageBreak/>
        <w:drawing>
          <wp:inline distT="0" distB="0" distL="0" distR="0" wp14:anchorId="6567788A" wp14:editId="4D88461C">
            <wp:extent cx="5731510" cy="317373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73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8B4C25" w14:textId="77777777" w:rsidR="002F3A4B" w:rsidRPr="00B61AD1" w:rsidRDefault="002F3A4B">
      <w:pPr>
        <w:rPr>
          <w:sz w:val="28"/>
          <w:szCs w:val="28"/>
        </w:rPr>
      </w:pPr>
    </w:p>
    <w:p w14:paraId="2EF4EDA7" w14:textId="77777777" w:rsidR="002F3A4B" w:rsidRPr="00B61AD1" w:rsidRDefault="002F3A4B">
      <w:pPr>
        <w:rPr>
          <w:sz w:val="28"/>
          <w:szCs w:val="28"/>
        </w:rPr>
      </w:pPr>
    </w:p>
    <w:p w14:paraId="054DDAB7" w14:textId="77777777" w:rsidR="002F3A4B" w:rsidRPr="00B61AD1" w:rsidRDefault="002F3A4B">
      <w:pPr>
        <w:rPr>
          <w:sz w:val="28"/>
          <w:szCs w:val="28"/>
        </w:rPr>
      </w:pPr>
    </w:p>
    <w:p w14:paraId="16CC570E" w14:textId="77777777" w:rsidR="002F3A4B" w:rsidRPr="00B61AD1" w:rsidRDefault="002F3A4B">
      <w:pPr>
        <w:rPr>
          <w:sz w:val="28"/>
          <w:szCs w:val="28"/>
        </w:rPr>
      </w:pPr>
    </w:p>
    <w:p w14:paraId="38346CE2" w14:textId="77777777" w:rsidR="002F3A4B" w:rsidRPr="00B61AD1" w:rsidRDefault="002F3A4B">
      <w:pPr>
        <w:rPr>
          <w:sz w:val="28"/>
          <w:szCs w:val="28"/>
        </w:rPr>
      </w:pPr>
    </w:p>
    <w:p w14:paraId="4E41E7CD" w14:textId="77777777" w:rsidR="002F3A4B" w:rsidRPr="00B61AD1" w:rsidRDefault="002F3A4B">
      <w:pPr>
        <w:rPr>
          <w:sz w:val="28"/>
          <w:szCs w:val="28"/>
        </w:rPr>
      </w:pPr>
    </w:p>
    <w:p w14:paraId="56E83736" w14:textId="77777777" w:rsidR="000179C6" w:rsidRDefault="000179C6">
      <w:pPr>
        <w:rPr>
          <w:sz w:val="28"/>
          <w:szCs w:val="28"/>
        </w:rPr>
      </w:pPr>
    </w:p>
    <w:p w14:paraId="46DACEBB" w14:textId="77777777" w:rsidR="000179C6" w:rsidRDefault="000179C6">
      <w:pPr>
        <w:rPr>
          <w:sz w:val="28"/>
          <w:szCs w:val="28"/>
        </w:rPr>
      </w:pPr>
    </w:p>
    <w:p w14:paraId="6949CFBA" w14:textId="77777777" w:rsidR="000179C6" w:rsidRDefault="000179C6">
      <w:pPr>
        <w:rPr>
          <w:sz w:val="28"/>
          <w:szCs w:val="28"/>
        </w:rPr>
      </w:pPr>
    </w:p>
    <w:p w14:paraId="21CA7FCA" w14:textId="77777777" w:rsidR="000179C6" w:rsidRDefault="000179C6">
      <w:pPr>
        <w:rPr>
          <w:sz w:val="28"/>
          <w:szCs w:val="28"/>
        </w:rPr>
      </w:pPr>
    </w:p>
    <w:p w14:paraId="23CAB38D" w14:textId="77777777" w:rsidR="000179C6" w:rsidRDefault="000179C6">
      <w:pPr>
        <w:rPr>
          <w:sz w:val="28"/>
          <w:szCs w:val="28"/>
        </w:rPr>
      </w:pPr>
    </w:p>
    <w:p w14:paraId="4DD1BEAD" w14:textId="77777777" w:rsidR="000179C6" w:rsidRDefault="000179C6">
      <w:pPr>
        <w:rPr>
          <w:sz w:val="28"/>
          <w:szCs w:val="28"/>
        </w:rPr>
      </w:pPr>
    </w:p>
    <w:p w14:paraId="6E44D13A" w14:textId="77777777" w:rsidR="000179C6" w:rsidRDefault="000179C6">
      <w:pPr>
        <w:rPr>
          <w:sz w:val="28"/>
          <w:szCs w:val="28"/>
        </w:rPr>
      </w:pPr>
    </w:p>
    <w:p w14:paraId="7B8E0C5C" w14:textId="77777777" w:rsidR="000179C6" w:rsidRDefault="000179C6">
      <w:pPr>
        <w:rPr>
          <w:sz w:val="28"/>
          <w:szCs w:val="28"/>
        </w:rPr>
      </w:pPr>
    </w:p>
    <w:p w14:paraId="42E85F25" w14:textId="77777777" w:rsidR="000179C6" w:rsidRDefault="000179C6">
      <w:pPr>
        <w:rPr>
          <w:sz w:val="28"/>
          <w:szCs w:val="28"/>
        </w:rPr>
      </w:pPr>
    </w:p>
    <w:p w14:paraId="51668B2C" w14:textId="137D245A" w:rsidR="002F3A4B" w:rsidRPr="00B61AD1" w:rsidRDefault="0079761F">
      <w:pPr>
        <w:rPr>
          <w:sz w:val="28"/>
          <w:szCs w:val="28"/>
        </w:rPr>
      </w:pPr>
      <w:r w:rsidRPr="00B61AD1">
        <w:rPr>
          <w:sz w:val="28"/>
          <w:szCs w:val="28"/>
        </w:rPr>
        <w:lastRenderedPageBreak/>
        <w:t>6.</w:t>
      </w:r>
      <w:r w:rsidR="002F3A4B" w:rsidRPr="00B61AD1">
        <w:rPr>
          <w:sz w:val="28"/>
          <w:szCs w:val="28"/>
        </w:rPr>
        <w:t>Table-Ownerpreferences_SaikrishnaG</w:t>
      </w:r>
    </w:p>
    <w:p w14:paraId="65F5FFCF" w14:textId="77777777" w:rsidR="002F3A4B" w:rsidRPr="00B61AD1" w:rsidRDefault="002F3A4B">
      <w:pPr>
        <w:rPr>
          <w:sz w:val="28"/>
          <w:szCs w:val="28"/>
        </w:rPr>
      </w:pPr>
      <w:r w:rsidRPr="00B61AD1">
        <w:rPr>
          <w:noProof/>
          <w:sz w:val="28"/>
          <w:szCs w:val="28"/>
          <w:lang w:eastAsia="en-IN"/>
        </w:rPr>
        <w:drawing>
          <wp:inline distT="0" distB="0" distL="0" distR="0" wp14:anchorId="7FF6834C" wp14:editId="2F1806BA">
            <wp:extent cx="5731510" cy="317881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7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638676" w14:textId="77777777" w:rsidR="002F3A4B" w:rsidRPr="00B61AD1" w:rsidRDefault="002F3A4B">
      <w:pPr>
        <w:rPr>
          <w:sz w:val="28"/>
          <w:szCs w:val="28"/>
        </w:rPr>
      </w:pPr>
      <w:r w:rsidRPr="00B61AD1">
        <w:rPr>
          <w:noProof/>
          <w:sz w:val="28"/>
          <w:szCs w:val="28"/>
          <w:lang w:eastAsia="en-IN"/>
        </w:rPr>
        <w:drawing>
          <wp:inline distT="0" distB="0" distL="0" distR="0" wp14:anchorId="47C6DAD2" wp14:editId="32C58E8B">
            <wp:extent cx="5731510" cy="315277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5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A23AC" w14:textId="77777777" w:rsidR="002F3A4B" w:rsidRPr="00B61AD1" w:rsidRDefault="002F3A4B">
      <w:pPr>
        <w:rPr>
          <w:sz w:val="28"/>
          <w:szCs w:val="28"/>
        </w:rPr>
      </w:pPr>
      <w:r w:rsidRPr="00B61AD1">
        <w:rPr>
          <w:noProof/>
          <w:sz w:val="28"/>
          <w:szCs w:val="28"/>
          <w:lang w:eastAsia="en-IN"/>
        </w:rPr>
        <w:lastRenderedPageBreak/>
        <w:drawing>
          <wp:inline distT="0" distB="0" distL="0" distR="0" wp14:anchorId="5FFA45AF" wp14:editId="1F502697">
            <wp:extent cx="5731510" cy="31305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3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A77046" w14:textId="77777777" w:rsidR="002F3A4B" w:rsidRPr="00B61AD1" w:rsidRDefault="00E03F7E">
      <w:pPr>
        <w:rPr>
          <w:sz w:val="28"/>
          <w:szCs w:val="28"/>
        </w:rPr>
      </w:pPr>
      <w:r w:rsidRPr="00B61AD1">
        <w:rPr>
          <w:sz w:val="28"/>
          <w:szCs w:val="28"/>
        </w:rPr>
        <w:t>7.</w:t>
      </w:r>
      <w:r w:rsidR="002F3A4B" w:rsidRPr="00B61AD1">
        <w:rPr>
          <w:sz w:val="28"/>
          <w:szCs w:val="28"/>
        </w:rPr>
        <w:t>Table-Review_SaikrishnaG</w:t>
      </w:r>
    </w:p>
    <w:p w14:paraId="4B8B11C2" w14:textId="77777777" w:rsidR="002F3A4B" w:rsidRPr="00B61AD1" w:rsidRDefault="002F3A4B">
      <w:pPr>
        <w:rPr>
          <w:sz w:val="28"/>
          <w:szCs w:val="28"/>
        </w:rPr>
      </w:pPr>
      <w:r w:rsidRPr="00B61AD1">
        <w:rPr>
          <w:noProof/>
          <w:sz w:val="28"/>
          <w:szCs w:val="28"/>
          <w:lang w:eastAsia="en-IN"/>
        </w:rPr>
        <w:drawing>
          <wp:inline distT="0" distB="0" distL="0" distR="0" wp14:anchorId="60E5246D" wp14:editId="51B364EE">
            <wp:extent cx="5731510" cy="315341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5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521B5" w14:textId="77777777" w:rsidR="00C165D9" w:rsidRPr="00B61AD1" w:rsidRDefault="00C165D9">
      <w:pPr>
        <w:rPr>
          <w:sz w:val="28"/>
          <w:szCs w:val="28"/>
        </w:rPr>
      </w:pPr>
    </w:p>
    <w:p w14:paraId="5E5AFB9D" w14:textId="1F166434" w:rsidR="002F3A4B" w:rsidRPr="00B61AD1" w:rsidRDefault="002F3A4B">
      <w:pPr>
        <w:rPr>
          <w:b/>
          <w:sz w:val="28"/>
          <w:szCs w:val="28"/>
        </w:rPr>
      </w:pPr>
    </w:p>
    <w:p w14:paraId="390EDB82" w14:textId="45FABB44" w:rsidR="009D7AFA" w:rsidRPr="00B61AD1" w:rsidRDefault="009D7AFA">
      <w:pPr>
        <w:rPr>
          <w:b/>
          <w:sz w:val="28"/>
          <w:szCs w:val="28"/>
        </w:rPr>
      </w:pPr>
      <w:r w:rsidRPr="00B61AD1">
        <w:rPr>
          <w:b/>
          <w:sz w:val="28"/>
          <w:szCs w:val="28"/>
        </w:rPr>
        <w:t>CREATION OF DATAWAREHOUSE IN MYSQL</w:t>
      </w:r>
    </w:p>
    <w:p w14:paraId="270FD83D" w14:textId="12CEE278" w:rsidR="004974EC" w:rsidRDefault="004974EC" w:rsidP="002E225C">
      <w:pPr>
        <w:jc w:val="both"/>
        <w:rPr>
          <w:sz w:val="28"/>
          <w:szCs w:val="28"/>
        </w:rPr>
      </w:pPr>
      <w:r>
        <w:rPr>
          <w:sz w:val="28"/>
          <w:szCs w:val="28"/>
        </w:rPr>
        <w:t>The schema of data warehouse in file “</w:t>
      </w:r>
      <w:proofErr w:type="spellStart"/>
      <w:r w:rsidRPr="004974EC">
        <w:rPr>
          <w:sz w:val="28"/>
          <w:szCs w:val="28"/>
        </w:rPr>
        <w:t>Datawarehouse</w:t>
      </w:r>
      <w:r>
        <w:rPr>
          <w:sz w:val="28"/>
          <w:szCs w:val="28"/>
        </w:rPr>
        <w:t>.mwb</w:t>
      </w:r>
      <w:proofErr w:type="spellEnd"/>
      <w:r>
        <w:rPr>
          <w:sz w:val="28"/>
          <w:szCs w:val="28"/>
        </w:rPr>
        <w:t>” file</w:t>
      </w:r>
    </w:p>
    <w:p w14:paraId="25D2DE6D" w14:textId="77777777" w:rsidR="004974EC" w:rsidRDefault="004974EC" w:rsidP="002E225C">
      <w:pPr>
        <w:jc w:val="both"/>
        <w:rPr>
          <w:sz w:val="28"/>
          <w:szCs w:val="28"/>
        </w:rPr>
      </w:pPr>
    </w:p>
    <w:p w14:paraId="38F4CEB6" w14:textId="77777777" w:rsidR="004974EC" w:rsidRDefault="004974EC" w:rsidP="002E225C">
      <w:pPr>
        <w:jc w:val="both"/>
        <w:rPr>
          <w:sz w:val="28"/>
          <w:szCs w:val="28"/>
        </w:rPr>
      </w:pPr>
    </w:p>
    <w:p w14:paraId="70F0BAC7" w14:textId="25E76405" w:rsidR="002E225C" w:rsidRPr="00B61AD1" w:rsidRDefault="002E225C" w:rsidP="002E225C">
      <w:pPr>
        <w:jc w:val="both"/>
        <w:rPr>
          <w:sz w:val="28"/>
          <w:szCs w:val="28"/>
        </w:rPr>
      </w:pPr>
      <w:r w:rsidRPr="00B61AD1">
        <w:rPr>
          <w:sz w:val="28"/>
          <w:szCs w:val="28"/>
        </w:rPr>
        <w:t>1)</w:t>
      </w:r>
      <w:proofErr w:type="spellStart"/>
      <w:r w:rsidRPr="00B61AD1">
        <w:rPr>
          <w:sz w:val="28"/>
          <w:szCs w:val="28"/>
        </w:rPr>
        <w:t>Dim_Owner_SaiKrishnaG</w:t>
      </w:r>
      <w:proofErr w:type="spellEnd"/>
    </w:p>
    <w:p w14:paraId="5E3A57AE" w14:textId="77777777" w:rsidR="002E225C" w:rsidRPr="00B61AD1" w:rsidRDefault="002E225C" w:rsidP="002E225C">
      <w:pPr>
        <w:jc w:val="both"/>
        <w:rPr>
          <w:sz w:val="28"/>
          <w:szCs w:val="28"/>
        </w:rPr>
      </w:pPr>
      <w:r w:rsidRPr="00B61AD1">
        <w:rPr>
          <w:sz w:val="28"/>
          <w:szCs w:val="28"/>
        </w:rPr>
        <w:t xml:space="preserve">Owner Dimension </w:t>
      </w:r>
      <w:proofErr w:type="spellStart"/>
      <w:r w:rsidRPr="00B61AD1">
        <w:rPr>
          <w:sz w:val="28"/>
          <w:szCs w:val="28"/>
        </w:rPr>
        <w:t>modeled</w:t>
      </w:r>
      <w:proofErr w:type="spellEnd"/>
      <w:r w:rsidRPr="00B61AD1">
        <w:rPr>
          <w:sz w:val="28"/>
          <w:szCs w:val="28"/>
        </w:rPr>
        <w:t xml:space="preserve"> as Type 2 SCD with Effective from date and Effective to date attributes which inform the details of owner are as per the record in those dates and </w:t>
      </w:r>
      <w:proofErr w:type="spellStart"/>
      <w:r w:rsidRPr="00B61AD1">
        <w:rPr>
          <w:sz w:val="28"/>
          <w:szCs w:val="28"/>
        </w:rPr>
        <w:t>CurrentFlag</w:t>
      </w:r>
      <w:proofErr w:type="spellEnd"/>
      <w:r w:rsidRPr="00B61AD1">
        <w:rPr>
          <w:sz w:val="28"/>
          <w:szCs w:val="28"/>
        </w:rPr>
        <w:t xml:space="preserve"> indicates the Current details of the owner.</w:t>
      </w:r>
    </w:p>
    <w:p w14:paraId="7F42A3EB" w14:textId="77777777" w:rsidR="002E225C" w:rsidRPr="00B61AD1" w:rsidRDefault="002E225C" w:rsidP="002E225C">
      <w:pPr>
        <w:jc w:val="both"/>
        <w:rPr>
          <w:sz w:val="28"/>
          <w:szCs w:val="28"/>
        </w:rPr>
      </w:pPr>
      <w:r w:rsidRPr="00B61AD1">
        <w:rPr>
          <w:sz w:val="28"/>
          <w:szCs w:val="28"/>
        </w:rPr>
        <w:t xml:space="preserve">Record with Key #9999 is a dummy record to handle the null values arise in the fact </w:t>
      </w:r>
      <w:proofErr w:type="gramStart"/>
      <w:r w:rsidRPr="00B61AD1">
        <w:rPr>
          <w:sz w:val="28"/>
          <w:szCs w:val="28"/>
        </w:rPr>
        <w:t>table .</w:t>
      </w:r>
      <w:proofErr w:type="gramEnd"/>
    </w:p>
    <w:p w14:paraId="3A977C49" w14:textId="77777777" w:rsidR="002E225C" w:rsidRPr="00B61AD1" w:rsidRDefault="002E225C" w:rsidP="002E225C">
      <w:pPr>
        <w:jc w:val="both"/>
        <w:rPr>
          <w:sz w:val="28"/>
          <w:szCs w:val="28"/>
        </w:rPr>
      </w:pPr>
      <w:r w:rsidRPr="00B61AD1">
        <w:rPr>
          <w:noProof/>
          <w:sz w:val="28"/>
          <w:szCs w:val="28"/>
        </w:rPr>
        <w:drawing>
          <wp:inline distT="0" distB="0" distL="0" distR="0" wp14:anchorId="6B4E119E" wp14:editId="2D06C83F">
            <wp:extent cx="6078071" cy="298132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083481" cy="2983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7D78E" w14:textId="77777777" w:rsidR="002E225C" w:rsidRPr="00B61AD1" w:rsidRDefault="002E225C" w:rsidP="002E225C">
      <w:pPr>
        <w:jc w:val="both"/>
        <w:rPr>
          <w:sz w:val="28"/>
          <w:szCs w:val="28"/>
        </w:rPr>
      </w:pPr>
      <w:r w:rsidRPr="00B61AD1">
        <w:rPr>
          <w:noProof/>
          <w:sz w:val="28"/>
          <w:szCs w:val="28"/>
        </w:rPr>
        <w:drawing>
          <wp:inline distT="0" distB="0" distL="0" distR="0" wp14:anchorId="783CD773" wp14:editId="51224A51">
            <wp:extent cx="5943600" cy="313055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55706" w14:textId="77777777" w:rsidR="002E225C" w:rsidRPr="00B61AD1" w:rsidRDefault="002E225C" w:rsidP="002E225C">
      <w:pPr>
        <w:jc w:val="both"/>
        <w:rPr>
          <w:sz w:val="28"/>
          <w:szCs w:val="28"/>
        </w:rPr>
      </w:pPr>
    </w:p>
    <w:p w14:paraId="08C8655D" w14:textId="77777777" w:rsidR="002E225C" w:rsidRPr="00B61AD1" w:rsidRDefault="002E225C" w:rsidP="002E225C">
      <w:pPr>
        <w:jc w:val="both"/>
        <w:rPr>
          <w:sz w:val="28"/>
          <w:szCs w:val="28"/>
        </w:rPr>
      </w:pPr>
    </w:p>
    <w:p w14:paraId="0AE54EA5" w14:textId="77777777" w:rsidR="002E225C" w:rsidRPr="00B61AD1" w:rsidRDefault="002E225C" w:rsidP="002E225C">
      <w:pPr>
        <w:jc w:val="both"/>
        <w:rPr>
          <w:sz w:val="28"/>
          <w:szCs w:val="28"/>
        </w:rPr>
      </w:pPr>
      <w:r w:rsidRPr="00B61AD1">
        <w:rPr>
          <w:noProof/>
          <w:sz w:val="28"/>
          <w:szCs w:val="28"/>
        </w:rPr>
        <w:drawing>
          <wp:inline distT="0" distB="0" distL="0" distR="0" wp14:anchorId="2B89E2DD" wp14:editId="63D0FF2A">
            <wp:extent cx="5943600" cy="279082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6C9B7" w14:textId="77777777" w:rsidR="002E225C" w:rsidRPr="00B61AD1" w:rsidRDefault="002E225C" w:rsidP="002E225C">
      <w:pPr>
        <w:jc w:val="both"/>
        <w:rPr>
          <w:sz w:val="28"/>
          <w:szCs w:val="28"/>
        </w:rPr>
      </w:pPr>
    </w:p>
    <w:p w14:paraId="117526AF" w14:textId="77777777" w:rsidR="002E225C" w:rsidRPr="00B61AD1" w:rsidRDefault="002E225C" w:rsidP="002E225C">
      <w:pPr>
        <w:jc w:val="both"/>
        <w:rPr>
          <w:sz w:val="28"/>
          <w:szCs w:val="28"/>
        </w:rPr>
      </w:pPr>
    </w:p>
    <w:p w14:paraId="5659B9B3" w14:textId="77777777" w:rsidR="002E225C" w:rsidRPr="00B61AD1" w:rsidRDefault="002E225C" w:rsidP="002E225C">
      <w:pPr>
        <w:jc w:val="both"/>
        <w:rPr>
          <w:sz w:val="28"/>
          <w:szCs w:val="28"/>
        </w:rPr>
      </w:pPr>
    </w:p>
    <w:p w14:paraId="4B35F5B9" w14:textId="77777777" w:rsidR="002E225C" w:rsidRPr="00B61AD1" w:rsidRDefault="002E225C" w:rsidP="002E225C">
      <w:pPr>
        <w:jc w:val="both"/>
        <w:rPr>
          <w:sz w:val="28"/>
          <w:szCs w:val="28"/>
        </w:rPr>
      </w:pPr>
    </w:p>
    <w:p w14:paraId="7020910C" w14:textId="77777777" w:rsidR="002E225C" w:rsidRPr="00B61AD1" w:rsidRDefault="002E225C" w:rsidP="002E225C">
      <w:pPr>
        <w:jc w:val="both"/>
        <w:rPr>
          <w:sz w:val="28"/>
          <w:szCs w:val="28"/>
        </w:rPr>
      </w:pPr>
    </w:p>
    <w:p w14:paraId="2C696735" w14:textId="77777777" w:rsidR="002E225C" w:rsidRPr="00B61AD1" w:rsidRDefault="002E225C" w:rsidP="002E225C">
      <w:pPr>
        <w:jc w:val="both"/>
        <w:rPr>
          <w:sz w:val="28"/>
          <w:szCs w:val="28"/>
        </w:rPr>
      </w:pPr>
    </w:p>
    <w:p w14:paraId="62A91AD1" w14:textId="77777777" w:rsidR="002E225C" w:rsidRPr="00B61AD1" w:rsidRDefault="002E225C" w:rsidP="002E225C">
      <w:pPr>
        <w:jc w:val="both"/>
        <w:rPr>
          <w:sz w:val="28"/>
          <w:szCs w:val="28"/>
        </w:rPr>
      </w:pPr>
    </w:p>
    <w:p w14:paraId="0C76B778" w14:textId="77777777" w:rsidR="002E225C" w:rsidRPr="00B61AD1" w:rsidRDefault="002E225C" w:rsidP="002E225C">
      <w:pPr>
        <w:jc w:val="both"/>
        <w:rPr>
          <w:sz w:val="28"/>
          <w:szCs w:val="28"/>
        </w:rPr>
      </w:pPr>
    </w:p>
    <w:p w14:paraId="41692D84" w14:textId="77777777" w:rsidR="002E225C" w:rsidRPr="00B61AD1" w:rsidRDefault="002E225C" w:rsidP="002E225C">
      <w:pPr>
        <w:jc w:val="both"/>
        <w:rPr>
          <w:sz w:val="28"/>
          <w:szCs w:val="28"/>
        </w:rPr>
      </w:pPr>
    </w:p>
    <w:p w14:paraId="7B040042" w14:textId="77777777" w:rsidR="002E225C" w:rsidRPr="00B61AD1" w:rsidRDefault="002E225C" w:rsidP="002E225C">
      <w:pPr>
        <w:jc w:val="both"/>
        <w:rPr>
          <w:sz w:val="28"/>
          <w:szCs w:val="28"/>
        </w:rPr>
      </w:pPr>
    </w:p>
    <w:p w14:paraId="638AE5FA" w14:textId="77777777" w:rsidR="002E225C" w:rsidRPr="00B61AD1" w:rsidRDefault="002E225C" w:rsidP="002E225C">
      <w:pPr>
        <w:jc w:val="both"/>
        <w:rPr>
          <w:sz w:val="28"/>
          <w:szCs w:val="28"/>
        </w:rPr>
      </w:pPr>
    </w:p>
    <w:p w14:paraId="62A5875A" w14:textId="77777777" w:rsidR="002E225C" w:rsidRPr="00B61AD1" w:rsidRDefault="002E225C" w:rsidP="002E225C">
      <w:pPr>
        <w:jc w:val="both"/>
        <w:rPr>
          <w:sz w:val="28"/>
          <w:szCs w:val="28"/>
        </w:rPr>
      </w:pPr>
    </w:p>
    <w:p w14:paraId="0346783E" w14:textId="77777777" w:rsidR="002E225C" w:rsidRPr="00B61AD1" w:rsidRDefault="002E225C" w:rsidP="002E225C">
      <w:pPr>
        <w:jc w:val="both"/>
        <w:rPr>
          <w:sz w:val="28"/>
          <w:szCs w:val="28"/>
        </w:rPr>
      </w:pPr>
    </w:p>
    <w:p w14:paraId="417F8F42" w14:textId="77777777" w:rsidR="002E225C" w:rsidRPr="00B61AD1" w:rsidRDefault="002E225C" w:rsidP="002E225C">
      <w:pPr>
        <w:jc w:val="both"/>
        <w:rPr>
          <w:sz w:val="28"/>
          <w:szCs w:val="28"/>
        </w:rPr>
      </w:pPr>
    </w:p>
    <w:p w14:paraId="55A79B50" w14:textId="77777777" w:rsidR="002E225C" w:rsidRPr="00B61AD1" w:rsidRDefault="002E225C" w:rsidP="002E225C">
      <w:pPr>
        <w:jc w:val="both"/>
        <w:rPr>
          <w:sz w:val="28"/>
          <w:szCs w:val="28"/>
        </w:rPr>
      </w:pPr>
      <w:r w:rsidRPr="00B61AD1">
        <w:rPr>
          <w:sz w:val="28"/>
          <w:szCs w:val="28"/>
        </w:rPr>
        <w:lastRenderedPageBreak/>
        <w:t>2)</w:t>
      </w:r>
      <w:proofErr w:type="spellStart"/>
      <w:r w:rsidRPr="00B61AD1">
        <w:rPr>
          <w:sz w:val="28"/>
          <w:szCs w:val="28"/>
        </w:rPr>
        <w:t>Dim_Guest_SaikrishnaG</w:t>
      </w:r>
      <w:proofErr w:type="spellEnd"/>
    </w:p>
    <w:p w14:paraId="19FE2FB8" w14:textId="77777777" w:rsidR="002E225C" w:rsidRPr="00B61AD1" w:rsidRDefault="002E225C" w:rsidP="002E225C">
      <w:pPr>
        <w:jc w:val="both"/>
        <w:rPr>
          <w:sz w:val="28"/>
          <w:szCs w:val="28"/>
        </w:rPr>
      </w:pPr>
      <w:r w:rsidRPr="00B61AD1">
        <w:rPr>
          <w:sz w:val="28"/>
          <w:szCs w:val="28"/>
        </w:rPr>
        <w:t xml:space="preserve">Guest </w:t>
      </w:r>
      <w:proofErr w:type="gramStart"/>
      <w:r w:rsidRPr="00B61AD1">
        <w:rPr>
          <w:sz w:val="28"/>
          <w:szCs w:val="28"/>
        </w:rPr>
        <w:t>Dimension ,It</w:t>
      </w:r>
      <w:proofErr w:type="gramEnd"/>
      <w:r w:rsidRPr="00B61AD1">
        <w:rPr>
          <w:sz w:val="28"/>
          <w:szCs w:val="28"/>
        </w:rPr>
        <w:t xml:space="preserve"> is also </w:t>
      </w:r>
      <w:proofErr w:type="spellStart"/>
      <w:r w:rsidRPr="00B61AD1">
        <w:rPr>
          <w:sz w:val="28"/>
          <w:szCs w:val="28"/>
        </w:rPr>
        <w:t>modeled</w:t>
      </w:r>
      <w:proofErr w:type="spellEnd"/>
      <w:r w:rsidRPr="00B61AD1">
        <w:rPr>
          <w:sz w:val="28"/>
          <w:szCs w:val="28"/>
        </w:rPr>
        <w:t xml:space="preserve"> as Type 2 SCD to incorporate the changes in the details of the Guest over time.</w:t>
      </w:r>
    </w:p>
    <w:p w14:paraId="47796FA6" w14:textId="77777777" w:rsidR="002E225C" w:rsidRPr="00B61AD1" w:rsidRDefault="002E225C" w:rsidP="002E225C">
      <w:pPr>
        <w:jc w:val="both"/>
        <w:rPr>
          <w:sz w:val="28"/>
          <w:szCs w:val="28"/>
        </w:rPr>
      </w:pPr>
      <w:r w:rsidRPr="00B61AD1">
        <w:rPr>
          <w:sz w:val="28"/>
          <w:szCs w:val="28"/>
        </w:rPr>
        <w:t xml:space="preserve">Record with Key #2222 is a dummy record to handle the null values arise in the fact </w:t>
      </w:r>
      <w:proofErr w:type="gramStart"/>
      <w:r w:rsidRPr="00B61AD1">
        <w:rPr>
          <w:sz w:val="28"/>
          <w:szCs w:val="28"/>
        </w:rPr>
        <w:t>table .</w:t>
      </w:r>
      <w:proofErr w:type="gramEnd"/>
    </w:p>
    <w:p w14:paraId="18BD09ED" w14:textId="77777777" w:rsidR="002E225C" w:rsidRPr="00B61AD1" w:rsidRDefault="002E225C" w:rsidP="002E225C">
      <w:pPr>
        <w:jc w:val="both"/>
        <w:rPr>
          <w:sz w:val="28"/>
          <w:szCs w:val="28"/>
        </w:rPr>
      </w:pPr>
    </w:p>
    <w:p w14:paraId="27327BAD" w14:textId="77777777" w:rsidR="002E225C" w:rsidRPr="00B61AD1" w:rsidRDefault="002E225C" w:rsidP="002E225C">
      <w:pPr>
        <w:jc w:val="both"/>
        <w:rPr>
          <w:sz w:val="28"/>
          <w:szCs w:val="28"/>
        </w:rPr>
      </w:pPr>
      <w:r w:rsidRPr="00B61AD1">
        <w:rPr>
          <w:noProof/>
          <w:sz w:val="28"/>
          <w:szCs w:val="28"/>
        </w:rPr>
        <w:drawing>
          <wp:inline distT="0" distB="0" distL="0" distR="0" wp14:anchorId="63D9E804" wp14:editId="39A6C1A9">
            <wp:extent cx="6047105" cy="3027509"/>
            <wp:effectExtent l="0" t="0" r="0" b="190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081393" cy="3044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F66A0" w14:textId="77777777" w:rsidR="002E225C" w:rsidRPr="00B61AD1" w:rsidRDefault="002E225C" w:rsidP="002E225C">
      <w:pPr>
        <w:jc w:val="both"/>
        <w:rPr>
          <w:sz w:val="28"/>
          <w:szCs w:val="28"/>
        </w:rPr>
      </w:pPr>
      <w:r w:rsidRPr="00B61AD1">
        <w:rPr>
          <w:noProof/>
          <w:sz w:val="28"/>
          <w:szCs w:val="28"/>
        </w:rPr>
        <w:drawing>
          <wp:inline distT="0" distB="0" distL="0" distR="0" wp14:anchorId="4D6052ED" wp14:editId="035A2279">
            <wp:extent cx="6047105" cy="285846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29205" cy="2897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0EC9C" w14:textId="77777777" w:rsidR="002E225C" w:rsidRPr="00B61AD1" w:rsidRDefault="002E225C" w:rsidP="002E225C">
      <w:pPr>
        <w:jc w:val="both"/>
        <w:rPr>
          <w:sz w:val="28"/>
          <w:szCs w:val="28"/>
        </w:rPr>
      </w:pPr>
    </w:p>
    <w:p w14:paraId="7511C009" w14:textId="77777777" w:rsidR="002E225C" w:rsidRPr="00B61AD1" w:rsidRDefault="002E225C" w:rsidP="002E225C">
      <w:pPr>
        <w:jc w:val="both"/>
        <w:rPr>
          <w:sz w:val="28"/>
          <w:szCs w:val="28"/>
        </w:rPr>
      </w:pPr>
      <w:r w:rsidRPr="00B61AD1">
        <w:rPr>
          <w:sz w:val="28"/>
          <w:szCs w:val="28"/>
        </w:rPr>
        <w:t>3)</w:t>
      </w:r>
      <w:proofErr w:type="spellStart"/>
      <w:r w:rsidRPr="00B61AD1">
        <w:rPr>
          <w:sz w:val="28"/>
          <w:szCs w:val="28"/>
        </w:rPr>
        <w:t>Dim_Car_SaikrishnaG</w:t>
      </w:r>
      <w:proofErr w:type="spellEnd"/>
    </w:p>
    <w:p w14:paraId="45010F48" w14:textId="77777777" w:rsidR="002E225C" w:rsidRPr="00B61AD1" w:rsidRDefault="002E225C" w:rsidP="002E225C">
      <w:pPr>
        <w:jc w:val="both"/>
        <w:rPr>
          <w:sz w:val="28"/>
          <w:szCs w:val="28"/>
        </w:rPr>
      </w:pPr>
      <w:r w:rsidRPr="00B61AD1">
        <w:rPr>
          <w:sz w:val="28"/>
          <w:szCs w:val="28"/>
        </w:rPr>
        <w:lastRenderedPageBreak/>
        <w:t>Car Dimension</w:t>
      </w:r>
    </w:p>
    <w:p w14:paraId="54B41A4B" w14:textId="77777777" w:rsidR="002E225C" w:rsidRPr="00B61AD1" w:rsidRDefault="002E225C" w:rsidP="002E225C">
      <w:pPr>
        <w:jc w:val="both"/>
        <w:rPr>
          <w:sz w:val="28"/>
          <w:szCs w:val="28"/>
        </w:rPr>
      </w:pPr>
      <w:r w:rsidRPr="00B61AD1">
        <w:rPr>
          <w:noProof/>
          <w:sz w:val="28"/>
          <w:szCs w:val="28"/>
        </w:rPr>
        <w:drawing>
          <wp:inline distT="0" distB="0" distL="0" distR="0" wp14:anchorId="33E91D4D" wp14:editId="1115E64C">
            <wp:extent cx="5943600" cy="288226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1809F" w14:textId="77777777" w:rsidR="002E225C" w:rsidRPr="00B61AD1" w:rsidRDefault="002E225C" w:rsidP="002E225C">
      <w:pPr>
        <w:jc w:val="both"/>
        <w:rPr>
          <w:sz w:val="28"/>
          <w:szCs w:val="28"/>
        </w:rPr>
      </w:pPr>
      <w:r w:rsidRPr="00B61AD1">
        <w:rPr>
          <w:noProof/>
          <w:sz w:val="28"/>
          <w:szCs w:val="28"/>
        </w:rPr>
        <w:drawing>
          <wp:inline distT="0" distB="0" distL="0" distR="0" wp14:anchorId="1030A47D" wp14:editId="35230FB3">
            <wp:extent cx="5943600" cy="3019825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4958" cy="3020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01147" w14:textId="77777777" w:rsidR="002E225C" w:rsidRPr="00B61AD1" w:rsidRDefault="002E225C" w:rsidP="002E225C">
      <w:pPr>
        <w:jc w:val="both"/>
        <w:rPr>
          <w:sz w:val="28"/>
          <w:szCs w:val="28"/>
        </w:rPr>
      </w:pPr>
    </w:p>
    <w:p w14:paraId="28F3AF81" w14:textId="77777777" w:rsidR="002E225C" w:rsidRPr="00B61AD1" w:rsidRDefault="002E225C" w:rsidP="002E225C">
      <w:pPr>
        <w:jc w:val="both"/>
        <w:rPr>
          <w:sz w:val="28"/>
          <w:szCs w:val="28"/>
        </w:rPr>
      </w:pPr>
    </w:p>
    <w:p w14:paraId="27A0B21E" w14:textId="77777777" w:rsidR="002E225C" w:rsidRPr="00B61AD1" w:rsidRDefault="002E225C" w:rsidP="002E225C">
      <w:pPr>
        <w:jc w:val="both"/>
        <w:rPr>
          <w:sz w:val="28"/>
          <w:szCs w:val="28"/>
        </w:rPr>
      </w:pPr>
    </w:p>
    <w:p w14:paraId="5ADE02F6" w14:textId="77777777" w:rsidR="002E225C" w:rsidRPr="00B61AD1" w:rsidRDefault="002E225C" w:rsidP="002E225C">
      <w:pPr>
        <w:jc w:val="both"/>
        <w:rPr>
          <w:sz w:val="28"/>
          <w:szCs w:val="28"/>
        </w:rPr>
      </w:pPr>
    </w:p>
    <w:p w14:paraId="12247DF2" w14:textId="77777777" w:rsidR="002E225C" w:rsidRPr="00B61AD1" w:rsidRDefault="002E225C" w:rsidP="002E225C">
      <w:pPr>
        <w:jc w:val="both"/>
        <w:rPr>
          <w:sz w:val="28"/>
          <w:szCs w:val="28"/>
        </w:rPr>
      </w:pPr>
      <w:r w:rsidRPr="00B61AD1">
        <w:rPr>
          <w:noProof/>
          <w:sz w:val="28"/>
          <w:szCs w:val="28"/>
        </w:rPr>
        <w:lastRenderedPageBreak/>
        <w:drawing>
          <wp:inline distT="0" distB="0" distL="0" distR="0" wp14:anchorId="1D1E1A06" wp14:editId="26D92369">
            <wp:extent cx="5943600" cy="2778125"/>
            <wp:effectExtent l="0" t="0" r="0" b="317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079F1" w14:textId="77777777" w:rsidR="002E225C" w:rsidRPr="00B61AD1" w:rsidRDefault="002E225C" w:rsidP="002E225C">
      <w:pPr>
        <w:jc w:val="both"/>
        <w:rPr>
          <w:sz w:val="28"/>
          <w:szCs w:val="28"/>
        </w:rPr>
      </w:pPr>
      <w:r w:rsidRPr="00B61AD1">
        <w:rPr>
          <w:sz w:val="28"/>
          <w:szCs w:val="28"/>
        </w:rPr>
        <w:t>4)</w:t>
      </w:r>
      <w:proofErr w:type="spellStart"/>
      <w:r w:rsidRPr="00B61AD1">
        <w:rPr>
          <w:sz w:val="28"/>
          <w:szCs w:val="28"/>
        </w:rPr>
        <w:t>Dim_Date_SaikrishnaG</w:t>
      </w:r>
      <w:proofErr w:type="spellEnd"/>
    </w:p>
    <w:p w14:paraId="3652E1E7" w14:textId="77777777" w:rsidR="002E225C" w:rsidRPr="00B61AD1" w:rsidRDefault="002E225C" w:rsidP="002E225C">
      <w:pPr>
        <w:jc w:val="both"/>
        <w:rPr>
          <w:sz w:val="28"/>
          <w:szCs w:val="28"/>
        </w:rPr>
      </w:pPr>
      <w:r w:rsidRPr="00B61AD1">
        <w:rPr>
          <w:sz w:val="28"/>
          <w:szCs w:val="28"/>
        </w:rPr>
        <w:t>Time Dimension</w:t>
      </w:r>
    </w:p>
    <w:p w14:paraId="24B11C1C" w14:textId="77777777" w:rsidR="002E225C" w:rsidRPr="00B61AD1" w:rsidRDefault="002E225C" w:rsidP="002E225C">
      <w:pPr>
        <w:jc w:val="both"/>
        <w:rPr>
          <w:sz w:val="28"/>
          <w:szCs w:val="28"/>
        </w:rPr>
      </w:pPr>
      <w:r w:rsidRPr="00B61AD1">
        <w:rPr>
          <w:noProof/>
          <w:sz w:val="28"/>
          <w:szCs w:val="28"/>
        </w:rPr>
        <w:drawing>
          <wp:inline distT="0" distB="0" distL="0" distR="0" wp14:anchorId="733034B4" wp14:editId="1B62DB1F">
            <wp:extent cx="5943600" cy="329645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7873" cy="3298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012B3" w14:textId="77777777" w:rsidR="002E225C" w:rsidRPr="00B61AD1" w:rsidRDefault="002E225C" w:rsidP="002E225C">
      <w:pPr>
        <w:jc w:val="both"/>
        <w:rPr>
          <w:sz w:val="28"/>
          <w:szCs w:val="28"/>
        </w:rPr>
      </w:pPr>
    </w:p>
    <w:p w14:paraId="672A1D2A" w14:textId="77777777" w:rsidR="002E225C" w:rsidRPr="00B61AD1" w:rsidRDefault="002E225C" w:rsidP="002E225C">
      <w:pPr>
        <w:jc w:val="both"/>
        <w:rPr>
          <w:sz w:val="28"/>
          <w:szCs w:val="28"/>
        </w:rPr>
      </w:pPr>
    </w:p>
    <w:p w14:paraId="55ADC0AE" w14:textId="77777777" w:rsidR="002E225C" w:rsidRPr="00B61AD1" w:rsidRDefault="002E225C" w:rsidP="002E225C">
      <w:pPr>
        <w:jc w:val="both"/>
        <w:rPr>
          <w:sz w:val="28"/>
          <w:szCs w:val="28"/>
        </w:rPr>
      </w:pPr>
    </w:p>
    <w:p w14:paraId="05C5A6AF" w14:textId="77777777" w:rsidR="002E225C" w:rsidRPr="00B61AD1" w:rsidRDefault="002E225C" w:rsidP="002E225C">
      <w:pPr>
        <w:jc w:val="both"/>
        <w:rPr>
          <w:sz w:val="28"/>
          <w:szCs w:val="28"/>
        </w:rPr>
      </w:pPr>
    </w:p>
    <w:p w14:paraId="0A984864" w14:textId="77777777" w:rsidR="002E225C" w:rsidRPr="00B61AD1" w:rsidRDefault="002E225C" w:rsidP="002E225C">
      <w:pPr>
        <w:jc w:val="both"/>
        <w:rPr>
          <w:sz w:val="28"/>
          <w:szCs w:val="28"/>
        </w:rPr>
      </w:pPr>
      <w:r w:rsidRPr="00B61AD1">
        <w:rPr>
          <w:noProof/>
          <w:sz w:val="28"/>
          <w:szCs w:val="28"/>
        </w:rPr>
        <w:lastRenderedPageBreak/>
        <w:drawing>
          <wp:inline distT="0" distB="0" distL="0" distR="0" wp14:anchorId="3A7D064F" wp14:editId="6967DA91">
            <wp:extent cx="5943600" cy="285813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8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DDC61" w14:textId="77777777" w:rsidR="002E225C" w:rsidRPr="00B61AD1" w:rsidRDefault="002E225C" w:rsidP="002E225C">
      <w:pPr>
        <w:jc w:val="both"/>
        <w:rPr>
          <w:sz w:val="28"/>
          <w:szCs w:val="28"/>
        </w:rPr>
      </w:pPr>
    </w:p>
    <w:p w14:paraId="079C239F" w14:textId="77777777" w:rsidR="002E225C" w:rsidRPr="00B61AD1" w:rsidRDefault="002E225C" w:rsidP="002E225C">
      <w:pPr>
        <w:jc w:val="both"/>
        <w:rPr>
          <w:sz w:val="28"/>
          <w:szCs w:val="28"/>
        </w:rPr>
      </w:pPr>
      <w:r w:rsidRPr="00B61AD1">
        <w:rPr>
          <w:sz w:val="28"/>
          <w:szCs w:val="28"/>
        </w:rPr>
        <w:t>5)</w:t>
      </w:r>
      <w:proofErr w:type="spellStart"/>
      <w:r w:rsidRPr="00B61AD1">
        <w:rPr>
          <w:sz w:val="28"/>
          <w:szCs w:val="28"/>
        </w:rPr>
        <w:t>Dim_Booking_SaikrishnaG</w:t>
      </w:r>
      <w:proofErr w:type="spellEnd"/>
    </w:p>
    <w:p w14:paraId="0C0F4EF3" w14:textId="77777777" w:rsidR="002E225C" w:rsidRPr="00B61AD1" w:rsidRDefault="002E225C" w:rsidP="002E225C">
      <w:pPr>
        <w:jc w:val="both"/>
        <w:rPr>
          <w:sz w:val="28"/>
          <w:szCs w:val="28"/>
        </w:rPr>
      </w:pPr>
      <w:r w:rsidRPr="00B61AD1">
        <w:rPr>
          <w:sz w:val="28"/>
          <w:szCs w:val="28"/>
        </w:rPr>
        <w:t xml:space="preserve">Booking Dimensions captures details </w:t>
      </w:r>
      <w:proofErr w:type="spellStart"/>
      <w:r w:rsidRPr="00B61AD1">
        <w:rPr>
          <w:sz w:val="28"/>
          <w:szCs w:val="28"/>
        </w:rPr>
        <w:t>releated</w:t>
      </w:r>
      <w:proofErr w:type="spellEnd"/>
      <w:r w:rsidRPr="00B61AD1">
        <w:rPr>
          <w:sz w:val="28"/>
          <w:szCs w:val="28"/>
        </w:rPr>
        <w:t xml:space="preserve"> to Booking.</w:t>
      </w:r>
    </w:p>
    <w:p w14:paraId="42547EFE" w14:textId="77777777" w:rsidR="002E225C" w:rsidRPr="00B61AD1" w:rsidRDefault="002E225C" w:rsidP="002E225C">
      <w:pPr>
        <w:jc w:val="both"/>
        <w:rPr>
          <w:sz w:val="28"/>
          <w:szCs w:val="28"/>
        </w:rPr>
      </w:pPr>
      <w:r w:rsidRPr="00B61AD1">
        <w:rPr>
          <w:noProof/>
          <w:sz w:val="28"/>
          <w:szCs w:val="28"/>
        </w:rPr>
        <w:drawing>
          <wp:inline distT="0" distB="0" distL="0" distR="0" wp14:anchorId="5038CCA9" wp14:editId="2E103D06">
            <wp:extent cx="5943600" cy="369951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9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8B163" w14:textId="77777777" w:rsidR="002E225C" w:rsidRPr="00B61AD1" w:rsidRDefault="002E225C" w:rsidP="002E225C">
      <w:pPr>
        <w:jc w:val="both"/>
        <w:rPr>
          <w:sz w:val="28"/>
          <w:szCs w:val="28"/>
        </w:rPr>
      </w:pPr>
    </w:p>
    <w:p w14:paraId="02D9F803" w14:textId="77777777" w:rsidR="002E225C" w:rsidRPr="00B61AD1" w:rsidRDefault="002E225C" w:rsidP="002E225C">
      <w:pPr>
        <w:jc w:val="both"/>
        <w:rPr>
          <w:sz w:val="28"/>
          <w:szCs w:val="28"/>
        </w:rPr>
      </w:pPr>
    </w:p>
    <w:p w14:paraId="7F0C44C8" w14:textId="77777777" w:rsidR="002E225C" w:rsidRPr="00B61AD1" w:rsidRDefault="002E225C" w:rsidP="002E225C">
      <w:pPr>
        <w:jc w:val="both"/>
        <w:rPr>
          <w:sz w:val="28"/>
          <w:szCs w:val="28"/>
        </w:rPr>
      </w:pPr>
      <w:r w:rsidRPr="00B61AD1">
        <w:rPr>
          <w:sz w:val="28"/>
          <w:szCs w:val="28"/>
        </w:rPr>
        <w:lastRenderedPageBreak/>
        <w:t xml:space="preserve">1) </w:t>
      </w:r>
      <w:proofErr w:type="spellStart"/>
      <w:r w:rsidRPr="00B61AD1">
        <w:rPr>
          <w:sz w:val="28"/>
          <w:szCs w:val="28"/>
        </w:rPr>
        <w:t>Fact_Transaction_SaiKrishnaG</w:t>
      </w:r>
      <w:proofErr w:type="spellEnd"/>
    </w:p>
    <w:p w14:paraId="14B7A79E" w14:textId="77777777" w:rsidR="002E225C" w:rsidRPr="00B61AD1" w:rsidRDefault="002E225C" w:rsidP="002E225C">
      <w:pPr>
        <w:jc w:val="both"/>
        <w:rPr>
          <w:sz w:val="28"/>
          <w:szCs w:val="28"/>
        </w:rPr>
      </w:pPr>
      <w:r w:rsidRPr="00B61AD1">
        <w:rPr>
          <w:sz w:val="28"/>
          <w:szCs w:val="28"/>
        </w:rPr>
        <w:t xml:space="preserve">Grain of the </w:t>
      </w:r>
      <w:proofErr w:type="spellStart"/>
      <w:r w:rsidRPr="00B61AD1">
        <w:rPr>
          <w:sz w:val="28"/>
          <w:szCs w:val="28"/>
        </w:rPr>
        <w:t>Fact_Transaction_SaiKrishnaG</w:t>
      </w:r>
      <w:proofErr w:type="spellEnd"/>
      <w:r w:rsidRPr="00B61AD1">
        <w:rPr>
          <w:sz w:val="28"/>
          <w:szCs w:val="28"/>
        </w:rPr>
        <w:t xml:space="preserve"> Table is per owner per guest per car per booking per day per charge.</w:t>
      </w:r>
    </w:p>
    <w:p w14:paraId="54FF358F" w14:textId="4B6CA86F" w:rsidR="002E225C" w:rsidRPr="00B61AD1" w:rsidRDefault="002E225C" w:rsidP="002E225C">
      <w:pPr>
        <w:jc w:val="both"/>
        <w:rPr>
          <w:sz w:val="28"/>
          <w:szCs w:val="28"/>
        </w:rPr>
      </w:pPr>
      <w:r w:rsidRPr="00B61AD1">
        <w:rPr>
          <w:sz w:val="28"/>
          <w:szCs w:val="28"/>
        </w:rPr>
        <w:t xml:space="preserve">By grouping </w:t>
      </w:r>
      <w:proofErr w:type="spellStart"/>
      <w:proofErr w:type="gramStart"/>
      <w:r w:rsidRPr="00B61AD1">
        <w:rPr>
          <w:sz w:val="28"/>
          <w:szCs w:val="28"/>
        </w:rPr>
        <w:t>owner,guest</w:t>
      </w:r>
      <w:proofErr w:type="gramEnd"/>
      <w:r w:rsidRPr="00B61AD1">
        <w:rPr>
          <w:sz w:val="28"/>
          <w:szCs w:val="28"/>
        </w:rPr>
        <w:t>,car,booking</w:t>
      </w:r>
      <w:proofErr w:type="spellEnd"/>
      <w:r w:rsidRPr="00B61AD1">
        <w:rPr>
          <w:sz w:val="28"/>
          <w:szCs w:val="28"/>
        </w:rPr>
        <w:t xml:space="preserve"> we can get the amount charged for the trip.</w:t>
      </w:r>
    </w:p>
    <w:p w14:paraId="6AD844BD" w14:textId="22868630" w:rsidR="002E225C" w:rsidRPr="00B61AD1" w:rsidRDefault="002E225C" w:rsidP="002E225C">
      <w:pPr>
        <w:jc w:val="both"/>
        <w:rPr>
          <w:sz w:val="28"/>
          <w:szCs w:val="28"/>
        </w:rPr>
      </w:pPr>
      <w:r w:rsidRPr="00B61AD1">
        <w:rPr>
          <w:noProof/>
          <w:sz w:val="28"/>
          <w:szCs w:val="28"/>
        </w:rPr>
        <w:drawing>
          <wp:inline distT="0" distB="0" distL="0" distR="0" wp14:anchorId="4001C98D" wp14:editId="0AE9EE6E">
            <wp:extent cx="5788025" cy="388812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816981" cy="3907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61AD1">
        <w:rPr>
          <w:sz w:val="28"/>
          <w:szCs w:val="28"/>
        </w:rPr>
        <w:t xml:space="preserve">2) </w:t>
      </w:r>
      <w:proofErr w:type="spellStart"/>
      <w:r w:rsidRPr="00B61AD1">
        <w:rPr>
          <w:sz w:val="28"/>
          <w:szCs w:val="28"/>
        </w:rPr>
        <w:t>Fact_Reiview_SaiKrishnaG</w:t>
      </w:r>
      <w:proofErr w:type="spellEnd"/>
    </w:p>
    <w:p w14:paraId="05D1E659" w14:textId="77777777" w:rsidR="002E225C" w:rsidRPr="00B61AD1" w:rsidRDefault="002E225C" w:rsidP="002E225C">
      <w:pPr>
        <w:jc w:val="both"/>
        <w:rPr>
          <w:sz w:val="28"/>
          <w:szCs w:val="28"/>
        </w:rPr>
      </w:pPr>
      <w:r w:rsidRPr="00B61AD1">
        <w:rPr>
          <w:sz w:val="28"/>
          <w:szCs w:val="28"/>
        </w:rPr>
        <w:t xml:space="preserve">Grain of the Fact Table </w:t>
      </w:r>
      <w:proofErr w:type="spellStart"/>
      <w:r w:rsidRPr="00B61AD1">
        <w:rPr>
          <w:sz w:val="28"/>
          <w:szCs w:val="28"/>
        </w:rPr>
        <w:t>Fact_Review_SaikrishnaG</w:t>
      </w:r>
      <w:proofErr w:type="spellEnd"/>
      <w:r w:rsidRPr="00B61AD1">
        <w:rPr>
          <w:sz w:val="28"/>
          <w:szCs w:val="28"/>
        </w:rPr>
        <w:t xml:space="preserve"> is per owner per Guest per car per review.</w:t>
      </w:r>
    </w:p>
    <w:p w14:paraId="607E9628" w14:textId="77777777" w:rsidR="002E225C" w:rsidRPr="00B61AD1" w:rsidRDefault="002E225C" w:rsidP="002E225C">
      <w:pPr>
        <w:jc w:val="both"/>
        <w:rPr>
          <w:sz w:val="28"/>
          <w:szCs w:val="28"/>
        </w:rPr>
      </w:pPr>
      <w:r w:rsidRPr="00B61AD1">
        <w:rPr>
          <w:noProof/>
          <w:sz w:val="28"/>
          <w:szCs w:val="28"/>
        </w:rPr>
        <w:lastRenderedPageBreak/>
        <w:drawing>
          <wp:inline distT="0" distB="0" distL="0" distR="0" wp14:anchorId="089278BA" wp14:editId="762E1B88">
            <wp:extent cx="6039485" cy="2711761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054558" cy="2718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52E573" w14:textId="43879FD8" w:rsidR="002E225C" w:rsidRPr="00B61AD1" w:rsidRDefault="002E225C" w:rsidP="002E225C">
      <w:pPr>
        <w:jc w:val="both"/>
        <w:rPr>
          <w:sz w:val="28"/>
          <w:szCs w:val="28"/>
        </w:rPr>
      </w:pPr>
      <w:r w:rsidRPr="00B61AD1">
        <w:rPr>
          <w:noProof/>
          <w:sz w:val="28"/>
          <w:szCs w:val="28"/>
        </w:rPr>
        <w:drawing>
          <wp:inline distT="0" distB="0" distL="0" distR="0" wp14:anchorId="61E337CD" wp14:editId="64E09600">
            <wp:extent cx="6101123" cy="352666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113849" cy="3534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61AD1">
        <w:rPr>
          <w:sz w:val="28"/>
          <w:szCs w:val="28"/>
        </w:rPr>
        <w:t>3)</w:t>
      </w:r>
      <w:proofErr w:type="spellStart"/>
      <w:r w:rsidRPr="00B61AD1">
        <w:rPr>
          <w:sz w:val="28"/>
          <w:szCs w:val="28"/>
        </w:rPr>
        <w:t>Fact_OwnerShare_SaiKrishnaG</w:t>
      </w:r>
      <w:proofErr w:type="spellEnd"/>
    </w:p>
    <w:p w14:paraId="1D392D98" w14:textId="77777777" w:rsidR="002E225C" w:rsidRPr="00B61AD1" w:rsidRDefault="002E225C" w:rsidP="002E225C">
      <w:pPr>
        <w:jc w:val="both"/>
        <w:rPr>
          <w:sz w:val="28"/>
          <w:szCs w:val="28"/>
        </w:rPr>
      </w:pPr>
      <w:r w:rsidRPr="00B61AD1">
        <w:rPr>
          <w:sz w:val="28"/>
          <w:szCs w:val="28"/>
        </w:rPr>
        <w:t>Grain of the fact table is per owner per car per payment</w:t>
      </w:r>
    </w:p>
    <w:p w14:paraId="3596D844" w14:textId="77777777" w:rsidR="002E225C" w:rsidRPr="00B61AD1" w:rsidRDefault="002E225C" w:rsidP="002E225C">
      <w:pPr>
        <w:jc w:val="both"/>
        <w:rPr>
          <w:sz w:val="28"/>
          <w:szCs w:val="28"/>
        </w:rPr>
      </w:pPr>
      <w:r w:rsidRPr="00B61AD1">
        <w:rPr>
          <w:noProof/>
          <w:sz w:val="28"/>
          <w:szCs w:val="28"/>
        </w:rPr>
        <w:lastRenderedPageBreak/>
        <w:drawing>
          <wp:inline distT="0" distB="0" distL="0" distR="0" wp14:anchorId="16E778BC" wp14:editId="490F8C01">
            <wp:extent cx="5943600" cy="3783330"/>
            <wp:effectExtent l="0" t="0" r="0" b="762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8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37D72" w14:textId="77777777" w:rsidR="002E225C" w:rsidRPr="00B61AD1" w:rsidRDefault="002E225C" w:rsidP="002E225C">
      <w:pPr>
        <w:jc w:val="both"/>
        <w:rPr>
          <w:sz w:val="28"/>
          <w:szCs w:val="28"/>
        </w:rPr>
      </w:pPr>
    </w:p>
    <w:p w14:paraId="0C077C58" w14:textId="7F96C25E" w:rsidR="002E225C" w:rsidRPr="00B61AD1" w:rsidRDefault="002E225C" w:rsidP="002E225C">
      <w:pPr>
        <w:jc w:val="both"/>
        <w:rPr>
          <w:sz w:val="28"/>
          <w:szCs w:val="28"/>
        </w:rPr>
      </w:pPr>
      <w:r w:rsidRPr="00B61AD1">
        <w:rPr>
          <w:sz w:val="28"/>
          <w:szCs w:val="28"/>
        </w:rPr>
        <w:t xml:space="preserve">Below is the main Fact Table </w:t>
      </w:r>
      <w:proofErr w:type="spellStart"/>
      <w:proofErr w:type="gramStart"/>
      <w:r w:rsidRPr="00B61AD1">
        <w:rPr>
          <w:sz w:val="28"/>
          <w:szCs w:val="28"/>
        </w:rPr>
        <w:t>i,e</w:t>
      </w:r>
      <w:proofErr w:type="spellEnd"/>
      <w:proofErr w:type="gramEnd"/>
      <w:r w:rsidRPr="00B61AD1">
        <w:rPr>
          <w:sz w:val="28"/>
          <w:szCs w:val="28"/>
        </w:rPr>
        <w:t xml:space="preserve"> </w:t>
      </w:r>
      <w:proofErr w:type="spellStart"/>
      <w:r w:rsidRPr="00B61AD1">
        <w:rPr>
          <w:sz w:val="28"/>
          <w:szCs w:val="28"/>
        </w:rPr>
        <w:t>Fact_Transaction_SaikrishnaG</w:t>
      </w:r>
      <w:proofErr w:type="spellEnd"/>
      <w:r w:rsidRPr="00B61AD1">
        <w:rPr>
          <w:sz w:val="28"/>
          <w:szCs w:val="28"/>
        </w:rPr>
        <w:t xml:space="preserve"> from which the queries such as Total Revenue per car booked per Guest by city, zip, region, by month can be answered.</w:t>
      </w:r>
    </w:p>
    <w:p w14:paraId="52CAFD55" w14:textId="77777777" w:rsidR="002E225C" w:rsidRPr="00B61AD1" w:rsidRDefault="002E225C" w:rsidP="002E225C">
      <w:pPr>
        <w:jc w:val="both"/>
        <w:rPr>
          <w:sz w:val="28"/>
          <w:szCs w:val="28"/>
        </w:rPr>
      </w:pPr>
      <w:r w:rsidRPr="00B61AD1">
        <w:rPr>
          <w:sz w:val="28"/>
          <w:szCs w:val="28"/>
        </w:rPr>
        <w:t xml:space="preserve"> After joining all dimensions with the fact table the data is as below. </w:t>
      </w:r>
    </w:p>
    <w:p w14:paraId="1639FA89" w14:textId="331BF677" w:rsidR="002E225C" w:rsidRPr="00B61AD1" w:rsidRDefault="002E225C" w:rsidP="002E225C">
      <w:pPr>
        <w:jc w:val="both"/>
        <w:rPr>
          <w:sz w:val="28"/>
          <w:szCs w:val="28"/>
        </w:rPr>
      </w:pPr>
      <w:r w:rsidRPr="00B61AD1">
        <w:rPr>
          <w:sz w:val="28"/>
          <w:szCs w:val="28"/>
        </w:rPr>
        <w:lastRenderedPageBreak/>
        <w:t xml:space="preserve">There is no duplicity of data and each record is unique. </w:t>
      </w:r>
      <w:r w:rsidRPr="00B61AD1">
        <w:rPr>
          <w:noProof/>
          <w:sz w:val="28"/>
          <w:szCs w:val="28"/>
        </w:rPr>
        <w:drawing>
          <wp:inline distT="0" distB="0" distL="0" distR="0" wp14:anchorId="573C0972" wp14:editId="2EFB278A">
            <wp:extent cx="5731510" cy="4195851"/>
            <wp:effectExtent l="0" t="0" r="0" b="0"/>
            <wp:docPr id="35085549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95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D26F2" w14:textId="6FE06639" w:rsidR="002E225C" w:rsidRPr="00B61AD1" w:rsidRDefault="002E225C" w:rsidP="002E225C">
      <w:pPr>
        <w:ind w:left="360"/>
        <w:jc w:val="both"/>
        <w:rPr>
          <w:sz w:val="28"/>
          <w:szCs w:val="28"/>
        </w:rPr>
      </w:pPr>
    </w:p>
    <w:p w14:paraId="2FDBEF33" w14:textId="77777777" w:rsidR="002E225C" w:rsidRPr="00B61AD1" w:rsidRDefault="002E225C" w:rsidP="002E225C">
      <w:pPr>
        <w:ind w:left="360"/>
        <w:jc w:val="both"/>
        <w:rPr>
          <w:sz w:val="28"/>
          <w:szCs w:val="28"/>
        </w:rPr>
      </w:pPr>
    </w:p>
    <w:p w14:paraId="237456D7" w14:textId="77777777" w:rsidR="002E225C" w:rsidRPr="00B61AD1" w:rsidRDefault="002E225C" w:rsidP="002E225C">
      <w:pPr>
        <w:ind w:left="360"/>
        <w:jc w:val="both"/>
        <w:rPr>
          <w:sz w:val="28"/>
          <w:szCs w:val="28"/>
        </w:rPr>
      </w:pPr>
    </w:p>
    <w:p w14:paraId="41342B61" w14:textId="77777777" w:rsidR="002E225C" w:rsidRPr="00B61AD1" w:rsidRDefault="002E225C" w:rsidP="002E225C">
      <w:pPr>
        <w:ind w:left="360"/>
        <w:jc w:val="both"/>
        <w:rPr>
          <w:sz w:val="28"/>
          <w:szCs w:val="28"/>
        </w:rPr>
      </w:pPr>
    </w:p>
    <w:p w14:paraId="097107B3" w14:textId="77777777" w:rsidR="002E225C" w:rsidRPr="00B61AD1" w:rsidRDefault="002E225C" w:rsidP="002E225C">
      <w:pPr>
        <w:ind w:left="360"/>
        <w:jc w:val="both"/>
        <w:rPr>
          <w:sz w:val="28"/>
          <w:szCs w:val="28"/>
        </w:rPr>
      </w:pPr>
    </w:p>
    <w:p w14:paraId="5041213D" w14:textId="77777777" w:rsidR="002E225C" w:rsidRPr="00B61AD1" w:rsidRDefault="002E225C" w:rsidP="002E225C">
      <w:pPr>
        <w:ind w:left="360"/>
        <w:jc w:val="both"/>
        <w:rPr>
          <w:sz w:val="28"/>
          <w:szCs w:val="28"/>
        </w:rPr>
      </w:pPr>
    </w:p>
    <w:p w14:paraId="6DA4F860" w14:textId="77777777" w:rsidR="002E225C" w:rsidRPr="00B61AD1" w:rsidRDefault="002E225C" w:rsidP="002E225C">
      <w:pPr>
        <w:ind w:left="360"/>
        <w:jc w:val="both"/>
        <w:rPr>
          <w:sz w:val="28"/>
          <w:szCs w:val="28"/>
        </w:rPr>
      </w:pPr>
    </w:p>
    <w:p w14:paraId="6CD96532" w14:textId="77777777" w:rsidR="002E225C" w:rsidRPr="00B61AD1" w:rsidRDefault="002E225C" w:rsidP="002E225C">
      <w:pPr>
        <w:ind w:left="360"/>
        <w:jc w:val="both"/>
        <w:rPr>
          <w:sz w:val="28"/>
          <w:szCs w:val="28"/>
        </w:rPr>
      </w:pPr>
      <w:r w:rsidRPr="00B61AD1">
        <w:rPr>
          <w:noProof/>
          <w:sz w:val="28"/>
          <w:szCs w:val="28"/>
        </w:rPr>
        <w:lastRenderedPageBreak/>
        <w:drawing>
          <wp:inline distT="0" distB="0" distL="0" distR="0" wp14:anchorId="53BBD94A" wp14:editId="29CB3BB5">
            <wp:extent cx="5560695" cy="3726239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577421" cy="3737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C25C6" w14:textId="77777777" w:rsidR="002E225C" w:rsidRPr="00B61AD1" w:rsidRDefault="002E225C" w:rsidP="002E225C">
      <w:pPr>
        <w:ind w:left="360"/>
        <w:jc w:val="both"/>
        <w:rPr>
          <w:sz w:val="28"/>
          <w:szCs w:val="28"/>
        </w:rPr>
      </w:pPr>
      <w:r w:rsidRPr="00B61AD1">
        <w:rPr>
          <w:noProof/>
          <w:sz w:val="28"/>
          <w:szCs w:val="28"/>
        </w:rPr>
        <w:drawing>
          <wp:inline distT="0" distB="0" distL="0" distR="0" wp14:anchorId="555839F0" wp14:editId="070DE556">
            <wp:extent cx="5730240" cy="3280478"/>
            <wp:effectExtent l="0" t="0" r="0" b="0"/>
            <wp:docPr id="350855488" name="Picture 3508554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51011" cy="3292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20B73" w14:textId="1798E827" w:rsidR="002E225C" w:rsidRPr="00B61AD1" w:rsidRDefault="002E225C" w:rsidP="002E225C">
      <w:pPr>
        <w:ind w:left="360"/>
        <w:jc w:val="both"/>
        <w:rPr>
          <w:sz w:val="28"/>
          <w:szCs w:val="28"/>
        </w:rPr>
      </w:pPr>
      <w:r w:rsidRPr="00B61AD1">
        <w:rPr>
          <w:noProof/>
          <w:sz w:val="28"/>
          <w:szCs w:val="28"/>
        </w:rPr>
        <w:lastRenderedPageBreak/>
        <w:drawing>
          <wp:inline distT="0" distB="0" distL="0" distR="0" wp14:anchorId="68545341" wp14:editId="3B4076D7">
            <wp:extent cx="5596890" cy="3363269"/>
            <wp:effectExtent l="0" t="0" r="0" b="0"/>
            <wp:docPr id="350855489" name="Picture 3508554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611995" cy="3372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EDC1C" w14:textId="351F0400" w:rsidR="00474931" w:rsidRPr="00B61AD1" w:rsidRDefault="00474931" w:rsidP="002E225C">
      <w:pPr>
        <w:ind w:left="360"/>
        <w:jc w:val="both"/>
        <w:rPr>
          <w:sz w:val="28"/>
          <w:szCs w:val="28"/>
        </w:rPr>
      </w:pPr>
    </w:p>
    <w:p w14:paraId="01E94813" w14:textId="6D7EACBC" w:rsidR="00474931" w:rsidRPr="00B61AD1" w:rsidRDefault="00474931" w:rsidP="002E225C">
      <w:pPr>
        <w:ind w:left="360"/>
        <w:jc w:val="both"/>
        <w:rPr>
          <w:sz w:val="28"/>
          <w:szCs w:val="28"/>
        </w:rPr>
      </w:pPr>
    </w:p>
    <w:p w14:paraId="2FB58C1B" w14:textId="62CCB043" w:rsidR="00474931" w:rsidRPr="00B61AD1" w:rsidRDefault="00474931" w:rsidP="002E225C">
      <w:pPr>
        <w:ind w:left="360"/>
        <w:jc w:val="both"/>
        <w:rPr>
          <w:sz w:val="28"/>
          <w:szCs w:val="28"/>
        </w:rPr>
      </w:pPr>
    </w:p>
    <w:p w14:paraId="6192ECFA" w14:textId="5C9A2F93" w:rsidR="00474931" w:rsidRPr="00B61AD1" w:rsidRDefault="00474931" w:rsidP="002E225C">
      <w:pPr>
        <w:ind w:left="360"/>
        <w:jc w:val="both"/>
        <w:rPr>
          <w:sz w:val="28"/>
          <w:szCs w:val="28"/>
        </w:rPr>
      </w:pPr>
    </w:p>
    <w:p w14:paraId="222004CD" w14:textId="4165039D" w:rsidR="00474931" w:rsidRPr="00B61AD1" w:rsidRDefault="00474931" w:rsidP="002E225C">
      <w:pPr>
        <w:ind w:left="360"/>
        <w:jc w:val="both"/>
        <w:rPr>
          <w:sz w:val="28"/>
          <w:szCs w:val="28"/>
        </w:rPr>
      </w:pPr>
    </w:p>
    <w:p w14:paraId="5B488164" w14:textId="0798ADA0" w:rsidR="00474931" w:rsidRPr="00B61AD1" w:rsidRDefault="00474931" w:rsidP="002E225C">
      <w:pPr>
        <w:ind w:left="360"/>
        <w:jc w:val="both"/>
        <w:rPr>
          <w:sz w:val="28"/>
          <w:szCs w:val="28"/>
        </w:rPr>
      </w:pPr>
    </w:p>
    <w:p w14:paraId="074993DE" w14:textId="2CBA5CBA" w:rsidR="00474931" w:rsidRPr="00B61AD1" w:rsidRDefault="00474931" w:rsidP="002E225C">
      <w:pPr>
        <w:ind w:left="360"/>
        <w:jc w:val="both"/>
        <w:rPr>
          <w:sz w:val="28"/>
          <w:szCs w:val="28"/>
        </w:rPr>
      </w:pPr>
    </w:p>
    <w:p w14:paraId="04842470" w14:textId="5C76A07F" w:rsidR="00474931" w:rsidRPr="00B61AD1" w:rsidRDefault="00474931" w:rsidP="002E225C">
      <w:pPr>
        <w:ind w:left="360"/>
        <w:jc w:val="both"/>
        <w:rPr>
          <w:sz w:val="28"/>
          <w:szCs w:val="28"/>
        </w:rPr>
      </w:pPr>
    </w:p>
    <w:p w14:paraId="4DF810BC" w14:textId="40A6EC04" w:rsidR="00474931" w:rsidRPr="00B61AD1" w:rsidRDefault="00474931" w:rsidP="002E225C">
      <w:pPr>
        <w:ind w:left="360"/>
        <w:jc w:val="both"/>
        <w:rPr>
          <w:sz w:val="28"/>
          <w:szCs w:val="28"/>
        </w:rPr>
      </w:pPr>
    </w:p>
    <w:p w14:paraId="5EB9289F" w14:textId="00584D6F" w:rsidR="00474931" w:rsidRPr="00B61AD1" w:rsidRDefault="00474931" w:rsidP="002E225C">
      <w:pPr>
        <w:ind w:left="360"/>
        <w:jc w:val="both"/>
        <w:rPr>
          <w:sz w:val="28"/>
          <w:szCs w:val="28"/>
        </w:rPr>
      </w:pPr>
    </w:p>
    <w:p w14:paraId="569F3D7E" w14:textId="3606DE05" w:rsidR="00474931" w:rsidRPr="00B61AD1" w:rsidRDefault="00474931" w:rsidP="002E225C">
      <w:pPr>
        <w:ind w:left="360"/>
        <w:jc w:val="both"/>
        <w:rPr>
          <w:sz w:val="28"/>
          <w:szCs w:val="28"/>
        </w:rPr>
      </w:pPr>
    </w:p>
    <w:p w14:paraId="40804679" w14:textId="141C75F0" w:rsidR="00474931" w:rsidRPr="00B61AD1" w:rsidRDefault="00474931" w:rsidP="002E225C">
      <w:pPr>
        <w:ind w:left="360"/>
        <w:jc w:val="both"/>
        <w:rPr>
          <w:sz w:val="28"/>
          <w:szCs w:val="28"/>
        </w:rPr>
      </w:pPr>
    </w:p>
    <w:p w14:paraId="22E533D5" w14:textId="4E023C55" w:rsidR="00474931" w:rsidRPr="00B61AD1" w:rsidRDefault="00474931" w:rsidP="002E225C">
      <w:pPr>
        <w:ind w:left="360"/>
        <w:jc w:val="both"/>
        <w:rPr>
          <w:sz w:val="28"/>
          <w:szCs w:val="28"/>
        </w:rPr>
      </w:pPr>
    </w:p>
    <w:p w14:paraId="6E8A6764" w14:textId="77777777" w:rsidR="00B61AD1" w:rsidRDefault="00B61AD1" w:rsidP="00B61AD1">
      <w:pPr>
        <w:jc w:val="both"/>
        <w:rPr>
          <w:sz w:val="28"/>
          <w:szCs w:val="28"/>
        </w:rPr>
      </w:pPr>
    </w:p>
    <w:p w14:paraId="58E1773B" w14:textId="033DCF02" w:rsidR="00474931" w:rsidRDefault="00474931" w:rsidP="00B61AD1">
      <w:pPr>
        <w:jc w:val="both"/>
        <w:rPr>
          <w:b/>
          <w:sz w:val="28"/>
          <w:szCs w:val="28"/>
        </w:rPr>
      </w:pPr>
      <w:r w:rsidRPr="00B61AD1">
        <w:rPr>
          <w:b/>
          <w:sz w:val="28"/>
          <w:szCs w:val="28"/>
        </w:rPr>
        <w:lastRenderedPageBreak/>
        <w:t xml:space="preserve">3.Using SAP Business Objects Tool </w:t>
      </w:r>
    </w:p>
    <w:p w14:paraId="753B3705" w14:textId="1728CED2" w:rsidR="002B0CA0" w:rsidRPr="00B61AD1" w:rsidRDefault="002B0CA0" w:rsidP="00B61AD1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The designs are in the files </w:t>
      </w:r>
      <w:proofErr w:type="gramStart"/>
      <w:r>
        <w:rPr>
          <w:b/>
          <w:sz w:val="28"/>
          <w:szCs w:val="28"/>
        </w:rPr>
        <w:t xml:space="preserve">“ </w:t>
      </w:r>
      <w:proofErr w:type="spellStart"/>
      <w:r w:rsidRPr="002B0CA0">
        <w:rPr>
          <w:b/>
          <w:sz w:val="28"/>
          <w:szCs w:val="28"/>
        </w:rPr>
        <w:t>Dimensionalmodel</w:t>
      </w:r>
      <w:proofErr w:type="spellEnd"/>
      <w:proofErr w:type="gramEnd"/>
      <w:r w:rsidRPr="002B0CA0">
        <w:rPr>
          <w:b/>
          <w:sz w:val="28"/>
          <w:szCs w:val="28"/>
        </w:rPr>
        <w:t>-UDT</w:t>
      </w:r>
      <w:r>
        <w:rPr>
          <w:b/>
          <w:sz w:val="28"/>
          <w:szCs w:val="28"/>
        </w:rPr>
        <w:t>” and “</w:t>
      </w:r>
      <w:proofErr w:type="spellStart"/>
      <w:r w:rsidRPr="002B0CA0">
        <w:rPr>
          <w:b/>
          <w:sz w:val="28"/>
          <w:szCs w:val="28"/>
        </w:rPr>
        <w:t>ERmodel</w:t>
      </w:r>
      <w:proofErr w:type="spellEnd"/>
      <w:r w:rsidRPr="002B0CA0">
        <w:rPr>
          <w:b/>
          <w:sz w:val="28"/>
          <w:szCs w:val="28"/>
        </w:rPr>
        <w:t>-UDT</w:t>
      </w:r>
      <w:r>
        <w:rPr>
          <w:b/>
          <w:sz w:val="28"/>
          <w:szCs w:val="28"/>
        </w:rPr>
        <w:t>”</w:t>
      </w:r>
    </w:p>
    <w:p w14:paraId="17D82D61" w14:textId="77777777" w:rsidR="002A5AA2" w:rsidRPr="00B61AD1" w:rsidRDefault="002A5AA2" w:rsidP="002A5AA2">
      <w:pPr>
        <w:rPr>
          <w:sz w:val="28"/>
          <w:szCs w:val="28"/>
        </w:rPr>
      </w:pPr>
      <w:r w:rsidRPr="00B61AD1">
        <w:rPr>
          <w:sz w:val="28"/>
          <w:szCs w:val="28"/>
        </w:rPr>
        <w:t>ER model Universe in UDT</w:t>
      </w:r>
    </w:p>
    <w:p w14:paraId="5B519C75" w14:textId="77777777" w:rsidR="002A5AA2" w:rsidRPr="00B61AD1" w:rsidRDefault="002A5AA2" w:rsidP="002A5AA2">
      <w:pPr>
        <w:rPr>
          <w:sz w:val="28"/>
          <w:szCs w:val="28"/>
        </w:rPr>
      </w:pPr>
    </w:p>
    <w:p w14:paraId="64EC1383" w14:textId="77777777" w:rsidR="002A5AA2" w:rsidRPr="00B61AD1" w:rsidRDefault="002A5AA2" w:rsidP="002A5AA2">
      <w:pPr>
        <w:rPr>
          <w:sz w:val="28"/>
          <w:szCs w:val="28"/>
        </w:rPr>
      </w:pPr>
      <w:r w:rsidRPr="00B61AD1">
        <w:rPr>
          <w:noProof/>
          <w:sz w:val="28"/>
          <w:szCs w:val="28"/>
        </w:rPr>
        <w:drawing>
          <wp:inline distT="0" distB="0" distL="0" distR="0" wp14:anchorId="52307949" wp14:editId="28A9D7A3">
            <wp:extent cx="6118860" cy="4114800"/>
            <wp:effectExtent l="0" t="0" r="0" b="0"/>
            <wp:docPr id="350855491" name="Picture 3508554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120305" cy="4115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56EB7" w14:textId="77777777" w:rsidR="002A5AA2" w:rsidRPr="00B61AD1" w:rsidRDefault="002A5AA2" w:rsidP="002A5AA2">
      <w:pPr>
        <w:rPr>
          <w:sz w:val="28"/>
          <w:szCs w:val="28"/>
        </w:rPr>
      </w:pPr>
    </w:p>
    <w:p w14:paraId="7E65526B" w14:textId="77777777" w:rsidR="002A5AA2" w:rsidRPr="00B61AD1" w:rsidRDefault="002A5AA2" w:rsidP="002A5AA2">
      <w:pPr>
        <w:rPr>
          <w:sz w:val="28"/>
          <w:szCs w:val="28"/>
        </w:rPr>
      </w:pPr>
    </w:p>
    <w:p w14:paraId="1017E150" w14:textId="77777777" w:rsidR="002A5AA2" w:rsidRPr="00B61AD1" w:rsidRDefault="002A5AA2" w:rsidP="002A5AA2">
      <w:pPr>
        <w:rPr>
          <w:sz w:val="28"/>
          <w:szCs w:val="28"/>
        </w:rPr>
      </w:pPr>
    </w:p>
    <w:p w14:paraId="7F2B7913" w14:textId="77777777" w:rsidR="002A5AA2" w:rsidRPr="00B61AD1" w:rsidRDefault="002A5AA2" w:rsidP="002A5AA2">
      <w:pPr>
        <w:rPr>
          <w:noProof/>
          <w:sz w:val="28"/>
          <w:szCs w:val="28"/>
        </w:rPr>
      </w:pPr>
    </w:p>
    <w:p w14:paraId="41D0C4E4" w14:textId="77777777" w:rsidR="002A5AA2" w:rsidRPr="00B61AD1" w:rsidRDefault="002A5AA2" w:rsidP="002A5AA2">
      <w:pPr>
        <w:rPr>
          <w:noProof/>
          <w:sz w:val="28"/>
          <w:szCs w:val="28"/>
        </w:rPr>
      </w:pPr>
    </w:p>
    <w:p w14:paraId="011E2364" w14:textId="77777777" w:rsidR="002A5AA2" w:rsidRPr="00B61AD1" w:rsidRDefault="002A5AA2" w:rsidP="002A5AA2">
      <w:pPr>
        <w:rPr>
          <w:noProof/>
          <w:sz w:val="28"/>
          <w:szCs w:val="28"/>
        </w:rPr>
      </w:pPr>
    </w:p>
    <w:p w14:paraId="7C406E85" w14:textId="77777777" w:rsidR="002A5AA2" w:rsidRPr="00B61AD1" w:rsidRDefault="002A5AA2" w:rsidP="002A5AA2">
      <w:pPr>
        <w:rPr>
          <w:noProof/>
          <w:sz w:val="28"/>
          <w:szCs w:val="28"/>
        </w:rPr>
      </w:pPr>
    </w:p>
    <w:p w14:paraId="4EDCD130" w14:textId="77777777" w:rsidR="002A5AA2" w:rsidRPr="00B61AD1" w:rsidRDefault="002A5AA2" w:rsidP="002A5AA2">
      <w:pPr>
        <w:rPr>
          <w:noProof/>
          <w:sz w:val="28"/>
          <w:szCs w:val="28"/>
        </w:rPr>
      </w:pPr>
    </w:p>
    <w:p w14:paraId="6C83A87F" w14:textId="77777777" w:rsidR="00B61AD1" w:rsidRDefault="00B61AD1" w:rsidP="002A5AA2">
      <w:pPr>
        <w:rPr>
          <w:noProof/>
          <w:sz w:val="28"/>
          <w:szCs w:val="28"/>
        </w:rPr>
      </w:pPr>
    </w:p>
    <w:p w14:paraId="4A2741E7" w14:textId="4EAD6189" w:rsidR="002A5AA2" w:rsidRPr="00B61AD1" w:rsidRDefault="002A5AA2" w:rsidP="002A5AA2">
      <w:pPr>
        <w:rPr>
          <w:sz w:val="28"/>
          <w:szCs w:val="28"/>
        </w:rPr>
      </w:pPr>
      <w:r w:rsidRPr="00B61AD1">
        <w:rPr>
          <w:sz w:val="28"/>
          <w:szCs w:val="28"/>
        </w:rPr>
        <w:t xml:space="preserve">Object Panel </w:t>
      </w:r>
      <w:proofErr w:type="gramStart"/>
      <w:r w:rsidRPr="00B61AD1">
        <w:rPr>
          <w:sz w:val="28"/>
          <w:szCs w:val="28"/>
        </w:rPr>
        <w:t>Of</w:t>
      </w:r>
      <w:proofErr w:type="gramEnd"/>
      <w:r w:rsidRPr="00B61AD1">
        <w:rPr>
          <w:sz w:val="28"/>
          <w:szCs w:val="28"/>
        </w:rPr>
        <w:t xml:space="preserve"> ER Model in UDT                                  </w:t>
      </w:r>
    </w:p>
    <w:p w14:paraId="5F1815BB" w14:textId="77777777" w:rsidR="002A5AA2" w:rsidRPr="00B61AD1" w:rsidRDefault="002A5AA2" w:rsidP="002A5AA2">
      <w:pPr>
        <w:rPr>
          <w:noProof/>
          <w:sz w:val="28"/>
          <w:szCs w:val="28"/>
        </w:rPr>
      </w:pPr>
    </w:p>
    <w:p w14:paraId="3A068678" w14:textId="77777777" w:rsidR="002A5AA2" w:rsidRPr="00B61AD1" w:rsidRDefault="002A5AA2" w:rsidP="002A5AA2">
      <w:pPr>
        <w:rPr>
          <w:sz w:val="28"/>
          <w:szCs w:val="28"/>
        </w:rPr>
      </w:pPr>
      <w:r w:rsidRPr="00B61AD1">
        <w:rPr>
          <w:noProof/>
          <w:sz w:val="28"/>
          <w:szCs w:val="28"/>
        </w:rPr>
        <w:drawing>
          <wp:inline distT="0" distB="0" distL="0" distR="0" wp14:anchorId="16C25432" wp14:editId="3824BCAF">
            <wp:extent cx="2219325" cy="6286500"/>
            <wp:effectExtent l="0" t="0" r="9525" b="0"/>
            <wp:docPr id="350855492" name="Picture 3508554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219325" cy="628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173C6" w14:textId="77777777" w:rsidR="002A5AA2" w:rsidRPr="00B61AD1" w:rsidRDefault="002A5AA2" w:rsidP="002A5AA2">
      <w:pPr>
        <w:rPr>
          <w:sz w:val="28"/>
          <w:szCs w:val="28"/>
        </w:rPr>
      </w:pPr>
      <w:r w:rsidRPr="00B61AD1">
        <w:rPr>
          <w:noProof/>
          <w:sz w:val="28"/>
          <w:szCs w:val="28"/>
        </w:rPr>
        <w:lastRenderedPageBreak/>
        <w:drawing>
          <wp:inline distT="0" distB="0" distL="0" distR="0" wp14:anchorId="74675A17" wp14:editId="3BF8205D">
            <wp:extent cx="2028825" cy="5114925"/>
            <wp:effectExtent l="0" t="0" r="9525" b="9525"/>
            <wp:docPr id="350855493" name="Picture 3508554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028825" cy="511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23EE0" w14:textId="77777777" w:rsidR="002A5AA2" w:rsidRPr="00B61AD1" w:rsidRDefault="002A5AA2" w:rsidP="002A5AA2">
      <w:pPr>
        <w:rPr>
          <w:sz w:val="28"/>
          <w:szCs w:val="28"/>
        </w:rPr>
      </w:pPr>
      <w:r w:rsidRPr="00B61AD1">
        <w:rPr>
          <w:sz w:val="28"/>
          <w:szCs w:val="28"/>
        </w:rPr>
        <w:t xml:space="preserve">Query of QTD (ER </w:t>
      </w:r>
      <w:proofErr w:type="gramStart"/>
      <w:r w:rsidRPr="00B61AD1">
        <w:rPr>
          <w:sz w:val="28"/>
          <w:szCs w:val="28"/>
        </w:rPr>
        <w:t>model )</w:t>
      </w:r>
      <w:proofErr w:type="gramEnd"/>
      <w:r w:rsidRPr="00B61AD1">
        <w:rPr>
          <w:sz w:val="28"/>
          <w:szCs w:val="28"/>
        </w:rPr>
        <w:t xml:space="preserve"> in UDT</w:t>
      </w:r>
    </w:p>
    <w:p w14:paraId="20F30A64" w14:textId="77777777" w:rsidR="002A5AA2" w:rsidRPr="00B61AD1" w:rsidRDefault="002A5AA2" w:rsidP="002A5AA2">
      <w:pPr>
        <w:rPr>
          <w:sz w:val="28"/>
          <w:szCs w:val="28"/>
        </w:rPr>
      </w:pPr>
      <w:r w:rsidRPr="00B61AD1">
        <w:rPr>
          <w:noProof/>
          <w:sz w:val="28"/>
          <w:szCs w:val="28"/>
        </w:rPr>
        <w:drawing>
          <wp:inline distT="0" distB="0" distL="0" distR="0" wp14:anchorId="38FE5AF0" wp14:editId="5C5BFD6F">
            <wp:extent cx="3984649" cy="3177540"/>
            <wp:effectExtent l="0" t="0" r="0" b="0"/>
            <wp:docPr id="350855494" name="Picture 3508554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019513" cy="3205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27147" w14:textId="77777777" w:rsidR="002A5AA2" w:rsidRPr="00B61AD1" w:rsidRDefault="002A5AA2" w:rsidP="002A5AA2">
      <w:pPr>
        <w:rPr>
          <w:sz w:val="28"/>
          <w:szCs w:val="28"/>
        </w:rPr>
      </w:pPr>
      <w:r w:rsidRPr="00B61AD1">
        <w:rPr>
          <w:sz w:val="28"/>
          <w:szCs w:val="28"/>
        </w:rPr>
        <w:lastRenderedPageBreak/>
        <w:t>Query of YTD in UDT</w:t>
      </w:r>
    </w:p>
    <w:p w14:paraId="58206731" w14:textId="77777777" w:rsidR="002A5AA2" w:rsidRPr="00B61AD1" w:rsidRDefault="002A5AA2" w:rsidP="002A5AA2">
      <w:pPr>
        <w:rPr>
          <w:sz w:val="28"/>
          <w:szCs w:val="28"/>
        </w:rPr>
      </w:pPr>
    </w:p>
    <w:p w14:paraId="6E2397B1" w14:textId="77777777" w:rsidR="002A5AA2" w:rsidRPr="00B61AD1" w:rsidRDefault="002A5AA2" w:rsidP="002A5AA2">
      <w:pPr>
        <w:rPr>
          <w:sz w:val="28"/>
          <w:szCs w:val="28"/>
        </w:rPr>
      </w:pPr>
      <w:r w:rsidRPr="00B61AD1">
        <w:rPr>
          <w:noProof/>
          <w:sz w:val="28"/>
          <w:szCs w:val="28"/>
        </w:rPr>
        <w:drawing>
          <wp:inline distT="0" distB="0" distL="0" distR="0" wp14:anchorId="6A0788ED" wp14:editId="3E1CE3FC">
            <wp:extent cx="4564389" cy="3419475"/>
            <wp:effectExtent l="0" t="0" r="0" b="0"/>
            <wp:docPr id="350855495" name="Picture 3508554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568565" cy="3422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F59C9" w14:textId="77777777" w:rsidR="002A5AA2" w:rsidRPr="00B61AD1" w:rsidRDefault="002A5AA2" w:rsidP="002A5AA2">
      <w:pPr>
        <w:rPr>
          <w:sz w:val="28"/>
          <w:szCs w:val="28"/>
        </w:rPr>
      </w:pPr>
    </w:p>
    <w:p w14:paraId="3EA450DB" w14:textId="77777777" w:rsidR="002A5AA2" w:rsidRPr="00B61AD1" w:rsidRDefault="002A5AA2" w:rsidP="002A5AA2">
      <w:pPr>
        <w:rPr>
          <w:sz w:val="28"/>
          <w:szCs w:val="28"/>
        </w:rPr>
      </w:pPr>
      <w:r w:rsidRPr="00B61AD1">
        <w:rPr>
          <w:sz w:val="28"/>
          <w:szCs w:val="28"/>
        </w:rPr>
        <w:t>Query of Last month revenue collected</w:t>
      </w:r>
    </w:p>
    <w:p w14:paraId="40BEBD6C" w14:textId="77777777" w:rsidR="002A5AA2" w:rsidRPr="00B61AD1" w:rsidRDefault="002A5AA2" w:rsidP="002A5AA2">
      <w:pPr>
        <w:rPr>
          <w:sz w:val="28"/>
          <w:szCs w:val="28"/>
        </w:rPr>
      </w:pPr>
      <w:r w:rsidRPr="00B61AD1">
        <w:rPr>
          <w:noProof/>
          <w:sz w:val="28"/>
          <w:szCs w:val="28"/>
        </w:rPr>
        <w:drawing>
          <wp:inline distT="0" distB="0" distL="0" distR="0" wp14:anchorId="756305FF" wp14:editId="72EA0477">
            <wp:extent cx="4019550" cy="3420410"/>
            <wp:effectExtent l="0" t="0" r="0" b="0"/>
            <wp:docPr id="350855496" name="Picture 3508554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022431" cy="3422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75A63B" w14:textId="77777777" w:rsidR="002A5AA2" w:rsidRPr="00B61AD1" w:rsidRDefault="002A5AA2" w:rsidP="002A5AA2">
      <w:pPr>
        <w:rPr>
          <w:sz w:val="28"/>
          <w:szCs w:val="28"/>
        </w:rPr>
      </w:pPr>
    </w:p>
    <w:p w14:paraId="6C772901" w14:textId="77777777" w:rsidR="002A5AA2" w:rsidRPr="00B61AD1" w:rsidRDefault="002A5AA2" w:rsidP="002A5AA2">
      <w:pPr>
        <w:rPr>
          <w:sz w:val="28"/>
          <w:szCs w:val="28"/>
        </w:rPr>
      </w:pPr>
      <w:r w:rsidRPr="00B61AD1">
        <w:rPr>
          <w:sz w:val="28"/>
          <w:szCs w:val="28"/>
        </w:rPr>
        <w:t>Integrity Check of ER model Universe in UDT</w:t>
      </w:r>
    </w:p>
    <w:p w14:paraId="326D0A11" w14:textId="77777777" w:rsidR="002A5AA2" w:rsidRPr="00B61AD1" w:rsidRDefault="002A5AA2" w:rsidP="002A5AA2">
      <w:pPr>
        <w:rPr>
          <w:sz w:val="28"/>
          <w:szCs w:val="28"/>
        </w:rPr>
      </w:pPr>
    </w:p>
    <w:p w14:paraId="1C280E03" w14:textId="77777777" w:rsidR="002A5AA2" w:rsidRPr="00B61AD1" w:rsidRDefault="002A5AA2" w:rsidP="002A5AA2">
      <w:pPr>
        <w:rPr>
          <w:sz w:val="28"/>
          <w:szCs w:val="28"/>
        </w:rPr>
      </w:pPr>
      <w:r w:rsidRPr="00B61AD1">
        <w:rPr>
          <w:noProof/>
          <w:sz w:val="28"/>
          <w:szCs w:val="28"/>
        </w:rPr>
        <w:drawing>
          <wp:inline distT="0" distB="0" distL="0" distR="0" wp14:anchorId="16BA3AC0" wp14:editId="016C926C">
            <wp:extent cx="3819525" cy="3650260"/>
            <wp:effectExtent l="0" t="0" r="0" b="0"/>
            <wp:docPr id="350855497" name="Picture 3508554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841375" cy="3671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AE48C7" w14:textId="77777777" w:rsidR="002A5AA2" w:rsidRPr="00B61AD1" w:rsidRDefault="002A5AA2" w:rsidP="002A5AA2">
      <w:pPr>
        <w:rPr>
          <w:sz w:val="28"/>
          <w:szCs w:val="28"/>
        </w:rPr>
      </w:pPr>
    </w:p>
    <w:p w14:paraId="042AE345" w14:textId="77777777" w:rsidR="002A5AA2" w:rsidRPr="00B61AD1" w:rsidRDefault="002A5AA2" w:rsidP="002A5AA2">
      <w:pPr>
        <w:rPr>
          <w:sz w:val="28"/>
          <w:szCs w:val="28"/>
        </w:rPr>
      </w:pPr>
    </w:p>
    <w:p w14:paraId="7C5D93E5" w14:textId="77777777" w:rsidR="002A5AA2" w:rsidRPr="00B61AD1" w:rsidRDefault="002A5AA2" w:rsidP="002A5AA2">
      <w:pPr>
        <w:rPr>
          <w:sz w:val="28"/>
          <w:szCs w:val="28"/>
        </w:rPr>
      </w:pPr>
    </w:p>
    <w:p w14:paraId="2CFFC37C" w14:textId="77777777" w:rsidR="002A5AA2" w:rsidRPr="00B61AD1" w:rsidRDefault="002A5AA2" w:rsidP="002A5AA2">
      <w:pPr>
        <w:rPr>
          <w:sz w:val="28"/>
          <w:szCs w:val="28"/>
        </w:rPr>
      </w:pPr>
    </w:p>
    <w:p w14:paraId="6AFB394C" w14:textId="77777777" w:rsidR="002A5AA2" w:rsidRPr="00B61AD1" w:rsidRDefault="002A5AA2" w:rsidP="002A5AA2">
      <w:pPr>
        <w:rPr>
          <w:sz w:val="28"/>
          <w:szCs w:val="28"/>
        </w:rPr>
      </w:pPr>
    </w:p>
    <w:p w14:paraId="42D1FCDD" w14:textId="77777777" w:rsidR="002A5AA2" w:rsidRPr="00B61AD1" w:rsidRDefault="002A5AA2" w:rsidP="002A5AA2">
      <w:pPr>
        <w:rPr>
          <w:sz w:val="28"/>
          <w:szCs w:val="28"/>
        </w:rPr>
      </w:pPr>
    </w:p>
    <w:p w14:paraId="0CDE85A0" w14:textId="77777777" w:rsidR="002A5AA2" w:rsidRPr="00B61AD1" w:rsidRDefault="002A5AA2" w:rsidP="002A5AA2">
      <w:pPr>
        <w:rPr>
          <w:sz w:val="28"/>
          <w:szCs w:val="28"/>
        </w:rPr>
      </w:pPr>
    </w:p>
    <w:p w14:paraId="4FB90EB6" w14:textId="77777777" w:rsidR="002A5AA2" w:rsidRPr="00B61AD1" w:rsidRDefault="002A5AA2" w:rsidP="002A5AA2">
      <w:pPr>
        <w:rPr>
          <w:sz w:val="28"/>
          <w:szCs w:val="28"/>
        </w:rPr>
      </w:pPr>
    </w:p>
    <w:p w14:paraId="09762FD1" w14:textId="77777777" w:rsidR="002A5AA2" w:rsidRPr="00B61AD1" w:rsidRDefault="002A5AA2" w:rsidP="002A5AA2">
      <w:pPr>
        <w:rPr>
          <w:sz w:val="28"/>
          <w:szCs w:val="28"/>
        </w:rPr>
      </w:pPr>
    </w:p>
    <w:p w14:paraId="0739622A" w14:textId="77777777" w:rsidR="00B61AD1" w:rsidRDefault="00B61AD1" w:rsidP="002A5AA2">
      <w:pPr>
        <w:rPr>
          <w:sz w:val="28"/>
          <w:szCs w:val="28"/>
        </w:rPr>
      </w:pPr>
    </w:p>
    <w:p w14:paraId="7BD8D081" w14:textId="50166BFB" w:rsidR="002A5AA2" w:rsidRPr="00B61AD1" w:rsidRDefault="002A5AA2" w:rsidP="002A5AA2">
      <w:pPr>
        <w:rPr>
          <w:sz w:val="28"/>
          <w:szCs w:val="28"/>
        </w:rPr>
      </w:pPr>
      <w:proofErr w:type="spellStart"/>
      <w:r w:rsidRPr="00B61AD1">
        <w:rPr>
          <w:sz w:val="28"/>
          <w:szCs w:val="28"/>
        </w:rPr>
        <w:lastRenderedPageBreak/>
        <w:t>Dimensonal</w:t>
      </w:r>
      <w:proofErr w:type="spellEnd"/>
      <w:r w:rsidRPr="00B61AD1">
        <w:rPr>
          <w:sz w:val="28"/>
          <w:szCs w:val="28"/>
        </w:rPr>
        <w:t xml:space="preserve"> model Snapshot in UDT</w:t>
      </w:r>
    </w:p>
    <w:p w14:paraId="47C3D1CF" w14:textId="77777777" w:rsidR="002A5AA2" w:rsidRPr="00B61AD1" w:rsidRDefault="002A5AA2" w:rsidP="002A5AA2">
      <w:pPr>
        <w:rPr>
          <w:sz w:val="28"/>
          <w:szCs w:val="28"/>
        </w:rPr>
      </w:pPr>
      <w:r w:rsidRPr="00B61AD1">
        <w:rPr>
          <w:noProof/>
          <w:sz w:val="28"/>
          <w:szCs w:val="28"/>
        </w:rPr>
        <w:drawing>
          <wp:inline distT="0" distB="0" distL="0" distR="0" wp14:anchorId="3D39F554" wp14:editId="738564EA">
            <wp:extent cx="5731510" cy="3562350"/>
            <wp:effectExtent l="0" t="0" r="0" b="0"/>
            <wp:docPr id="350855498" name="Picture 3508554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62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4D03C" w14:textId="77777777" w:rsidR="002A5AA2" w:rsidRPr="00B61AD1" w:rsidRDefault="002A5AA2" w:rsidP="002A5AA2">
      <w:pPr>
        <w:rPr>
          <w:sz w:val="28"/>
          <w:szCs w:val="28"/>
        </w:rPr>
      </w:pPr>
    </w:p>
    <w:p w14:paraId="56C56610" w14:textId="77777777" w:rsidR="002A5AA2" w:rsidRPr="00B61AD1" w:rsidRDefault="002A5AA2" w:rsidP="002A5AA2">
      <w:pPr>
        <w:rPr>
          <w:sz w:val="28"/>
          <w:szCs w:val="28"/>
        </w:rPr>
      </w:pPr>
      <w:r w:rsidRPr="00B61AD1">
        <w:rPr>
          <w:sz w:val="28"/>
          <w:szCs w:val="28"/>
        </w:rPr>
        <w:t>Year Till date Query for Dimensional model in UDT</w:t>
      </w:r>
    </w:p>
    <w:p w14:paraId="6DE94C9A" w14:textId="77777777" w:rsidR="002A5AA2" w:rsidRPr="00B61AD1" w:rsidRDefault="002A5AA2" w:rsidP="002A5AA2">
      <w:pPr>
        <w:rPr>
          <w:sz w:val="28"/>
          <w:szCs w:val="28"/>
        </w:rPr>
      </w:pPr>
    </w:p>
    <w:p w14:paraId="2A2C9327" w14:textId="77777777" w:rsidR="002A5AA2" w:rsidRPr="00B61AD1" w:rsidRDefault="002A5AA2" w:rsidP="002A5AA2">
      <w:pPr>
        <w:rPr>
          <w:sz w:val="28"/>
          <w:szCs w:val="28"/>
        </w:rPr>
      </w:pPr>
      <w:r w:rsidRPr="00B61AD1">
        <w:rPr>
          <w:noProof/>
          <w:sz w:val="28"/>
          <w:szCs w:val="28"/>
        </w:rPr>
        <w:drawing>
          <wp:inline distT="0" distB="0" distL="0" distR="0" wp14:anchorId="5F7D62A9" wp14:editId="683EDEC2">
            <wp:extent cx="3771900" cy="2850024"/>
            <wp:effectExtent l="0" t="0" r="0" b="0"/>
            <wp:docPr id="350855499" name="Picture 3508554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779434" cy="2855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60587" w14:textId="77777777" w:rsidR="002A5AA2" w:rsidRPr="00B61AD1" w:rsidRDefault="002A5AA2" w:rsidP="002A5AA2">
      <w:pPr>
        <w:rPr>
          <w:sz w:val="28"/>
          <w:szCs w:val="28"/>
        </w:rPr>
      </w:pPr>
    </w:p>
    <w:p w14:paraId="66DED505" w14:textId="77777777" w:rsidR="002A5AA2" w:rsidRPr="00B61AD1" w:rsidRDefault="002A5AA2" w:rsidP="002A5AA2">
      <w:pPr>
        <w:rPr>
          <w:noProof/>
          <w:sz w:val="28"/>
          <w:szCs w:val="28"/>
        </w:rPr>
      </w:pPr>
    </w:p>
    <w:p w14:paraId="2753CB65" w14:textId="77777777" w:rsidR="002A5AA2" w:rsidRPr="00B61AD1" w:rsidRDefault="002A5AA2" w:rsidP="002A5AA2">
      <w:pPr>
        <w:rPr>
          <w:noProof/>
          <w:sz w:val="28"/>
          <w:szCs w:val="28"/>
        </w:rPr>
      </w:pPr>
      <w:r w:rsidRPr="00B61AD1">
        <w:rPr>
          <w:noProof/>
          <w:sz w:val="28"/>
          <w:szCs w:val="28"/>
        </w:rPr>
        <w:lastRenderedPageBreak/>
        <w:t>Query for YTD of Dimensional model in UDT</w:t>
      </w:r>
    </w:p>
    <w:p w14:paraId="54AEA02E" w14:textId="77777777" w:rsidR="002A5AA2" w:rsidRPr="00B61AD1" w:rsidRDefault="002A5AA2" w:rsidP="002A5AA2">
      <w:pPr>
        <w:rPr>
          <w:sz w:val="28"/>
          <w:szCs w:val="28"/>
        </w:rPr>
      </w:pPr>
      <w:r w:rsidRPr="00B61AD1">
        <w:rPr>
          <w:noProof/>
          <w:sz w:val="28"/>
          <w:szCs w:val="28"/>
        </w:rPr>
        <w:drawing>
          <wp:inline distT="0" distB="0" distL="0" distR="0" wp14:anchorId="4EF4B1DC" wp14:editId="1C5828A7">
            <wp:extent cx="3876675" cy="3195638"/>
            <wp:effectExtent l="0" t="0" r="0" b="0"/>
            <wp:docPr id="350855500" name="Picture 3508555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882204" cy="3200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3F148" w14:textId="77777777" w:rsidR="002A5AA2" w:rsidRPr="00B61AD1" w:rsidRDefault="002A5AA2" w:rsidP="002A5AA2">
      <w:pPr>
        <w:rPr>
          <w:sz w:val="28"/>
          <w:szCs w:val="28"/>
        </w:rPr>
      </w:pPr>
    </w:p>
    <w:p w14:paraId="2B8C3891" w14:textId="77777777" w:rsidR="002A5AA2" w:rsidRPr="00B61AD1" w:rsidRDefault="002A5AA2" w:rsidP="002A5AA2">
      <w:pPr>
        <w:rPr>
          <w:sz w:val="28"/>
          <w:szCs w:val="28"/>
        </w:rPr>
      </w:pPr>
      <w:r w:rsidRPr="00B61AD1">
        <w:rPr>
          <w:sz w:val="28"/>
          <w:szCs w:val="28"/>
        </w:rPr>
        <w:t xml:space="preserve">Last Month Revenue snapshot in </w:t>
      </w:r>
      <w:proofErr w:type="gramStart"/>
      <w:r w:rsidRPr="00B61AD1">
        <w:rPr>
          <w:sz w:val="28"/>
          <w:szCs w:val="28"/>
        </w:rPr>
        <w:t>UDT(</w:t>
      </w:r>
      <w:proofErr w:type="gramEnd"/>
      <w:r w:rsidRPr="00B61AD1">
        <w:rPr>
          <w:sz w:val="28"/>
          <w:szCs w:val="28"/>
        </w:rPr>
        <w:t>Dimensional model)</w:t>
      </w:r>
    </w:p>
    <w:p w14:paraId="3D62CB3F" w14:textId="77777777" w:rsidR="002A5AA2" w:rsidRPr="00B61AD1" w:rsidRDefault="002A5AA2" w:rsidP="002A5AA2">
      <w:pPr>
        <w:rPr>
          <w:sz w:val="28"/>
          <w:szCs w:val="28"/>
        </w:rPr>
      </w:pPr>
    </w:p>
    <w:p w14:paraId="121C0F0C" w14:textId="77777777" w:rsidR="002A5AA2" w:rsidRPr="00B61AD1" w:rsidRDefault="002A5AA2" w:rsidP="002A5AA2">
      <w:pPr>
        <w:rPr>
          <w:sz w:val="28"/>
          <w:szCs w:val="28"/>
        </w:rPr>
      </w:pPr>
      <w:r w:rsidRPr="00B61AD1">
        <w:rPr>
          <w:noProof/>
          <w:sz w:val="28"/>
          <w:szCs w:val="28"/>
        </w:rPr>
        <w:drawing>
          <wp:inline distT="0" distB="0" distL="0" distR="0" wp14:anchorId="7D1C5F70" wp14:editId="4486448C">
            <wp:extent cx="4371975" cy="3879820"/>
            <wp:effectExtent l="0" t="0" r="0" b="0"/>
            <wp:docPr id="350855501" name="Picture 3508555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374528" cy="3882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7A0D0F" w14:textId="77777777" w:rsidR="002A5AA2" w:rsidRPr="00B61AD1" w:rsidRDefault="002A5AA2" w:rsidP="002A5AA2">
      <w:pPr>
        <w:rPr>
          <w:sz w:val="28"/>
          <w:szCs w:val="28"/>
        </w:rPr>
      </w:pPr>
      <w:r w:rsidRPr="00B61AD1">
        <w:rPr>
          <w:sz w:val="28"/>
          <w:szCs w:val="28"/>
        </w:rPr>
        <w:lastRenderedPageBreak/>
        <w:t>Integrity Check Result</w:t>
      </w:r>
    </w:p>
    <w:p w14:paraId="3A53E027" w14:textId="77777777" w:rsidR="002A5AA2" w:rsidRPr="00B61AD1" w:rsidRDefault="002A5AA2" w:rsidP="002A5AA2">
      <w:pPr>
        <w:rPr>
          <w:sz w:val="28"/>
          <w:szCs w:val="28"/>
        </w:rPr>
      </w:pPr>
      <w:r w:rsidRPr="00B61AD1">
        <w:rPr>
          <w:noProof/>
          <w:sz w:val="28"/>
          <w:szCs w:val="28"/>
        </w:rPr>
        <w:drawing>
          <wp:inline distT="0" distB="0" distL="0" distR="0" wp14:anchorId="6E00883F" wp14:editId="2577CD7A">
            <wp:extent cx="5731510" cy="3816985"/>
            <wp:effectExtent l="0" t="0" r="0" b="0"/>
            <wp:docPr id="350855502" name="Picture 3508555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16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CAFAA1" w14:textId="77777777" w:rsidR="002A5AA2" w:rsidRPr="00B61AD1" w:rsidRDefault="002A5AA2" w:rsidP="002A5AA2">
      <w:pPr>
        <w:rPr>
          <w:sz w:val="28"/>
          <w:szCs w:val="28"/>
        </w:rPr>
      </w:pPr>
    </w:p>
    <w:p w14:paraId="0BFDD0C0" w14:textId="77777777" w:rsidR="002A5AA2" w:rsidRPr="00B61AD1" w:rsidRDefault="002A5AA2" w:rsidP="002A5AA2">
      <w:pPr>
        <w:rPr>
          <w:sz w:val="28"/>
          <w:szCs w:val="28"/>
        </w:rPr>
      </w:pPr>
    </w:p>
    <w:p w14:paraId="233E1C8F" w14:textId="77777777" w:rsidR="002A5AA2" w:rsidRPr="00B61AD1" w:rsidRDefault="002A5AA2" w:rsidP="002A5AA2">
      <w:pPr>
        <w:rPr>
          <w:sz w:val="28"/>
          <w:szCs w:val="28"/>
        </w:rPr>
      </w:pPr>
    </w:p>
    <w:p w14:paraId="20DA6661" w14:textId="77777777" w:rsidR="002A5AA2" w:rsidRPr="00B61AD1" w:rsidRDefault="002A5AA2" w:rsidP="002A5AA2">
      <w:pPr>
        <w:rPr>
          <w:sz w:val="28"/>
          <w:szCs w:val="28"/>
        </w:rPr>
      </w:pPr>
    </w:p>
    <w:p w14:paraId="75965533" w14:textId="77777777" w:rsidR="002A5AA2" w:rsidRPr="00B61AD1" w:rsidRDefault="002A5AA2" w:rsidP="002A5AA2">
      <w:pPr>
        <w:rPr>
          <w:sz w:val="28"/>
          <w:szCs w:val="28"/>
        </w:rPr>
      </w:pPr>
    </w:p>
    <w:p w14:paraId="234F8E0C" w14:textId="77777777" w:rsidR="002A5AA2" w:rsidRPr="00B61AD1" w:rsidRDefault="002A5AA2" w:rsidP="002A5AA2">
      <w:pPr>
        <w:rPr>
          <w:sz w:val="28"/>
          <w:szCs w:val="28"/>
        </w:rPr>
      </w:pPr>
    </w:p>
    <w:p w14:paraId="3E093A67" w14:textId="77777777" w:rsidR="002A5AA2" w:rsidRPr="00B61AD1" w:rsidRDefault="002A5AA2" w:rsidP="002A5AA2">
      <w:pPr>
        <w:rPr>
          <w:sz w:val="28"/>
          <w:szCs w:val="28"/>
        </w:rPr>
      </w:pPr>
    </w:p>
    <w:p w14:paraId="0312454F" w14:textId="77777777" w:rsidR="002A5AA2" w:rsidRPr="00B61AD1" w:rsidRDefault="002A5AA2" w:rsidP="002A5AA2">
      <w:pPr>
        <w:rPr>
          <w:sz w:val="28"/>
          <w:szCs w:val="28"/>
        </w:rPr>
      </w:pPr>
    </w:p>
    <w:p w14:paraId="6EF98A8A" w14:textId="77777777" w:rsidR="002A5AA2" w:rsidRPr="00B61AD1" w:rsidRDefault="002A5AA2" w:rsidP="002A5AA2">
      <w:pPr>
        <w:rPr>
          <w:sz w:val="28"/>
          <w:szCs w:val="28"/>
        </w:rPr>
      </w:pPr>
    </w:p>
    <w:p w14:paraId="7644BBBB" w14:textId="77777777" w:rsidR="002A5AA2" w:rsidRPr="00B61AD1" w:rsidRDefault="002A5AA2" w:rsidP="002A5AA2">
      <w:pPr>
        <w:rPr>
          <w:sz w:val="28"/>
          <w:szCs w:val="28"/>
        </w:rPr>
      </w:pPr>
    </w:p>
    <w:p w14:paraId="45E2DF8E" w14:textId="77777777" w:rsidR="002A5AA2" w:rsidRPr="00B61AD1" w:rsidRDefault="002A5AA2" w:rsidP="002A5AA2">
      <w:pPr>
        <w:rPr>
          <w:sz w:val="28"/>
          <w:szCs w:val="28"/>
        </w:rPr>
      </w:pPr>
    </w:p>
    <w:p w14:paraId="2BA736B6" w14:textId="77777777" w:rsidR="002A5AA2" w:rsidRPr="00B61AD1" w:rsidRDefault="002A5AA2" w:rsidP="002A5AA2">
      <w:pPr>
        <w:rPr>
          <w:sz w:val="28"/>
          <w:szCs w:val="28"/>
        </w:rPr>
      </w:pPr>
    </w:p>
    <w:p w14:paraId="48EA9BB7" w14:textId="77777777" w:rsidR="002A5AA2" w:rsidRPr="00B61AD1" w:rsidRDefault="002A5AA2" w:rsidP="002A5AA2">
      <w:pPr>
        <w:rPr>
          <w:sz w:val="28"/>
          <w:szCs w:val="28"/>
        </w:rPr>
      </w:pPr>
    </w:p>
    <w:p w14:paraId="6B648CC6" w14:textId="77777777" w:rsidR="002A5AA2" w:rsidRPr="00B61AD1" w:rsidRDefault="002A5AA2" w:rsidP="002A5AA2">
      <w:pPr>
        <w:rPr>
          <w:sz w:val="28"/>
          <w:szCs w:val="28"/>
        </w:rPr>
      </w:pPr>
    </w:p>
    <w:p w14:paraId="0B798B35" w14:textId="77777777" w:rsidR="002A5AA2" w:rsidRPr="00B61AD1" w:rsidRDefault="002A5AA2" w:rsidP="002A5AA2">
      <w:pPr>
        <w:rPr>
          <w:sz w:val="28"/>
          <w:szCs w:val="28"/>
        </w:rPr>
      </w:pPr>
    </w:p>
    <w:p w14:paraId="50DE2CB8" w14:textId="77777777" w:rsidR="002A5AA2" w:rsidRPr="00B61AD1" w:rsidRDefault="002A5AA2" w:rsidP="002A5AA2">
      <w:pPr>
        <w:rPr>
          <w:sz w:val="28"/>
          <w:szCs w:val="28"/>
        </w:rPr>
      </w:pPr>
      <w:r w:rsidRPr="00B61AD1">
        <w:rPr>
          <w:sz w:val="28"/>
          <w:szCs w:val="28"/>
        </w:rPr>
        <w:t>Snapshot of Universe of dimensional model in IDT</w:t>
      </w:r>
    </w:p>
    <w:p w14:paraId="76667F15" w14:textId="77777777" w:rsidR="002A5AA2" w:rsidRPr="00B61AD1" w:rsidRDefault="002A5AA2" w:rsidP="002A5AA2">
      <w:pPr>
        <w:rPr>
          <w:sz w:val="28"/>
          <w:szCs w:val="28"/>
        </w:rPr>
      </w:pPr>
    </w:p>
    <w:p w14:paraId="55264C94" w14:textId="77777777" w:rsidR="002A5AA2" w:rsidRPr="00B61AD1" w:rsidRDefault="002A5AA2" w:rsidP="002A5AA2">
      <w:pPr>
        <w:rPr>
          <w:sz w:val="28"/>
          <w:szCs w:val="28"/>
        </w:rPr>
      </w:pPr>
      <w:r w:rsidRPr="00B61AD1">
        <w:rPr>
          <w:noProof/>
          <w:sz w:val="28"/>
          <w:szCs w:val="28"/>
        </w:rPr>
        <w:drawing>
          <wp:inline distT="0" distB="0" distL="0" distR="0" wp14:anchorId="00128D14" wp14:editId="62BADDE1">
            <wp:extent cx="5731510" cy="3238500"/>
            <wp:effectExtent l="0" t="0" r="0" b="0"/>
            <wp:docPr id="350855503" name="Picture 3508555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78B83" w14:textId="3F77A0E7" w:rsidR="002A5AA2" w:rsidRPr="00B61AD1" w:rsidRDefault="002A5AA2" w:rsidP="002A5AA2">
      <w:pPr>
        <w:rPr>
          <w:sz w:val="28"/>
          <w:szCs w:val="28"/>
        </w:rPr>
      </w:pPr>
    </w:p>
    <w:p w14:paraId="7F9023C9" w14:textId="77777777" w:rsidR="002A5AA2" w:rsidRPr="00B61AD1" w:rsidRDefault="002A5AA2" w:rsidP="002A5AA2">
      <w:pPr>
        <w:rPr>
          <w:sz w:val="28"/>
          <w:szCs w:val="28"/>
        </w:rPr>
      </w:pPr>
    </w:p>
    <w:p w14:paraId="57B9D852" w14:textId="77777777" w:rsidR="002A5AA2" w:rsidRPr="00B61AD1" w:rsidRDefault="002A5AA2" w:rsidP="002A5AA2">
      <w:pPr>
        <w:rPr>
          <w:sz w:val="28"/>
          <w:szCs w:val="28"/>
        </w:rPr>
      </w:pPr>
    </w:p>
    <w:p w14:paraId="0FAC96D6" w14:textId="77777777" w:rsidR="002A5AA2" w:rsidRPr="00B61AD1" w:rsidRDefault="002A5AA2" w:rsidP="002A5AA2">
      <w:pPr>
        <w:rPr>
          <w:sz w:val="28"/>
          <w:szCs w:val="28"/>
        </w:rPr>
      </w:pPr>
    </w:p>
    <w:p w14:paraId="6B23496F" w14:textId="77777777" w:rsidR="002A5AA2" w:rsidRPr="00B61AD1" w:rsidRDefault="002A5AA2" w:rsidP="002A5AA2">
      <w:pPr>
        <w:rPr>
          <w:sz w:val="28"/>
          <w:szCs w:val="28"/>
        </w:rPr>
      </w:pPr>
    </w:p>
    <w:p w14:paraId="43C52248" w14:textId="77777777" w:rsidR="002A5AA2" w:rsidRPr="00B61AD1" w:rsidRDefault="002A5AA2" w:rsidP="002A5AA2">
      <w:pPr>
        <w:rPr>
          <w:sz w:val="28"/>
          <w:szCs w:val="28"/>
        </w:rPr>
      </w:pPr>
    </w:p>
    <w:p w14:paraId="7CC100D7" w14:textId="77777777" w:rsidR="002A5AA2" w:rsidRPr="00B61AD1" w:rsidRDefault="002A5AA2" w:rsidP="002A5AA2">
      <w:pPr>
        <w:rPr>
          <w:sz w:val="28"/>
          <w:szCs w:val="28"/>
        </w:rPr>
      </w:pPr>
    </w:p>
    <w:p w14:paraId="134A2C66" w14:textId="6B6487DF" w:rsidR="002A5AA2" w:rsidRPr="00B61AD1" w:rsidRDefault="002A5AA2" w:rsidP="002A5AA2">
      <w:pPr>
        <w:rPr>
          <w:sz w:val="28"/>
          <w:szCs w:val="28"/>
        </w:rPr>
      </w:pPr>
    </w:p>
    <w:p w14:paraId="1F95F4F0" w14:textId="77777777" w:rsidR="002A5AA2" w:rsidRPr="00B61AD1" w:rsidRDefault="002A5AA2" w:rsidP="002A5AA2">
      <w:pPr>
        <w:rPr>
          <w:sz w:val="28"/>
          <w:szCs w:val="28"/>
        </w:rPr>
      </w:pPr>
    </w:p>
    <w:p w14:paraId="31FF1C41" w14:textId="77777777" w:rsidR="002A5AA2" w:rsidRPr="00B61AD1" w:rsidRDefault="002A5AA2" w:rsidP="002A5AA2">
      <w:pPr>
        <w:rPr>
          <w:sz w:val="28"/>
          <w:szCs w:val="28"/>
        </w:rPr>
      </w:pPr>
      <w:r w:rsidRPr="00B61AD1">
        <w:rPr>
          <w:sz w:val="28"/>
          <w:szCs w:val="28"/>
        </w:rPr>
        <w:lastRenderedPageBreak/>
        <w:t>Snapshot of YTD, QTD of Dimensional model</w:t>
      </w:r>
    </w:p>
    <w:p w14:paraId="22EBBBA9" w14:textId="77777777" w:rsidR="002A5AA2" w:rsidRPr="00B61AD1" w:rsidRDefault="002A5AA2" w:rsidP="002A5AA2">
      <w:pPr>
        <w:rPr>
          <w:sz w:val="28"/>
          <w:szCs w:val="28"/>
        </w:rPr>
      </w:pPr>
    </w:p>
    <w:p w14:paraId="488B1843" w14:textId="77777777" w:rsidR="002A5AA2" w:rsidRPr="00B61AD1" w:rsidRDefault="002A5AA2" w:rsidP="002A5AA2">
      <w:pPr>
        <w:rPr>
          <w:sz w:val="28"/>
          <w:szCs w:val="28"/>
        </w:rPr>
      </w:pPr>
      <w:r w:rsidRPr="00B61AD1">
        <w:rPr>
          <w:noProof/>
          <w:sz w:val="28"/>
          <w:szCs w:val="28"/>
        </w:rPr>
        <w:drawing>
          <wp:inline distT="0" distB="0" distL="0" distR="0" wp14:anchorId="0906671E" wp14:editId="55AEAE62">
            <wp:extent cx="5731510" cy="2795270"/>
            <wp:effectExtent l="0" t="0" r="0" b="0"/>
            <wp:docPr id="350855506" name="Picture 3508555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95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EA253" w14:textId="77777777" w:rsidR="002A5AA2" w:rsidRPr="00B61AD1" w:rsidRDefault="002A5AA2" w:rsidP="002A5AA2">
      <w:pPr>
        <w:rPr>
          <w:sz w:val="28"/>
          <w:szCs w:val="28"/>
        </w:rPr>
      </w:pPr>
    </w:p>
    <w:p w14:paraId="671617C7" w14:textId="77777777" w:rsidR="002A5AA2" w:rsidRPr="00B61AD1" w:rsidRDefault="002A5AA2" w:rsidP="002A5AA2">
      <w:pPr>
        <w:rPr>
          <w:sz w:val="28"/>
          <w:szCs w:val="28"/>
        </w:rPr>
      </w:pPr>
    </w:p>
    <w:p w14:paraId="559B0E06" w14:textId="77777777" w:rsidR="002A5AA2" w:rsidRPr="00B61AD1" w:rsidRDefault="002A5AA2" w:rsidP="002A5AA2">
      <w:pPr>
        <w:rPr>
          <w:sz w:val="28"/>
          <w:szCs w:val="28"/>
        </w:rPr>
      </w:pPr>
      <w:r w:rsidRPr="00B61AD1">
        <w:rPr>
          <w:noProof/>
          <w:sz w:val="28"/>
          <w:szCs w:val="28"/>
        </w:rPr>
        <w:drawing>
          <wp:inline distT="0" distB="0" distL="0" distR="0" wp14:anchorId="2964C031" wp14:editId="192DE26F">
            <wp:extent cx="5731510" cy="3474085"/>
            <wp:effectExtent l="0" t="0" r="0" b="0"/>
            <wp:docPr id="350855507" name="Picture 3508555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74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5E920" w14:textId="77777777" w:rsidR="002A5AA2" w:rsidRPr="00B61AD1" w:rsidRDefault="002A5AA2" w:rsidP="002A5AA2">
      <w:pPr>
        <w:rPr>
          <w:sz w:val="28"/>
          <w:szCs w:val="28"/>
        </w:rPr>
      </w:pPr>
      <w:r w:rsidRPr="00B61AD1">
        <w:rPr>
          <w:noProof/>
          <w:sz w:val="28"/>
          <w:szCs w:val="28"/>
        </w:rPr>
        <w:lastRenderedPageBreak/>
        <w:drawing>
          <wp:inline distT="0" distB="0" distL="0" distR="0" wp14:anchorId="10546C82" wp14:editId="11D362D7">
            <wp:extent cx="5731510" cy="3618865"/>
            <wp:effectExtent l="0" t="0" r="0" b="0"/>
            <wp:docPr id="350855508" name="Picture 3508555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18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D4E83" w14:textId="77777777" w:rsidR="002A5AA2" w:rsidRPr="00B61AD1" w:rsidRDefault="002A5AA2" w:rsidP="002A5AA2">
      <w:pPr>
        <w:rPr>
          <w:sz w:val="28"/>
          <w:szCs w:val="28"/>
        </w:rPr>
      </w:pPr>
    </w:p>
    <w:p w14:paraId="4839C1EB" w14:textId="77777777" w:rsidR="002A5AA2" w:rsidRPr="00B61AD1" w:rsidRDefault="002A5AA2" w:rsidP="002A5AA2">
      <w:pPr>
        <w:rPr>
          <w:sz w:val="28"/>
          <w:szCs w:val="28"/>
        </w:rPr>
      </w:pPr>
    </w:p>
    <w:p w14:paraId="6AD13567" w14:textId="77777777" w:rsidR="002A5AA2" w:rsidRPr="00B61AD1" w:rsidRDefault="002A5AA2" w:rsidP="002A5AA2">
      <w:pPr>
        <w:rPr>
          <w:sz w:val="28"/>
          <w:szCs w:val="28"/>
        </w:rPr>
      </w:pPr>
    </w:p>
    <w:p w14:paraId="76FA92DF" w14:textId="77777777" w:rsidR="002A5AA2" w:rsidRPr="00B61AD1" w:rsidRDefault="002A5AA2" w:rsidP="002A5AA2">
      <w:pPr>
        <w:rPr>
          <w:sz w:val="28"/>
          <w:szCs w:val="28"/>
        </w:rPr>
      </w:pPr>
    </w:p>
    <w:p w14:paraId="495339DC" w14:textId="77777777" w:rsidR="002A5AA2" w:rsidRPr="00B61AD1" w:rsidRDefault="002A5AA2" w:rsidP="002A5AA2">
      <w:pPr>
        <w:rPr>
          <w:sz w:val="28"/>
          <w:szCs w:val="28"/>
        </w:rPr>
      </w:pPr>
    </w:p>
    <w:p w14:paraId="2F1DBBA3" w14:textId="77777777" w:rsidR="00B61AD1" w:rsidRPr="00B61AD1" w:rsidRDefault="00B61AD1" w:rsidP="00B61AD1">
      <w:pPr>
        <w:rPr>
          <w:sz w:val="28"/>
          <w:szCs w:val="28"/>
        </w:rPr>
      </w:pPr>
    </w:p>
    <w:p w14:paraId="22B423EC" w14:textId="77777777" w:rsidR="00B61AD1" w:rsidRPr="00B61AD1" w:rsidRDefault="00B61AD1" w:rsidP="00B61AD1">
      <w:pPr>
        <w:rPr>
          <w:sz w:val="28"/>
          <w:szCs w:val="28"/>
        </w:rPr>
      </w:pPr>
      <w:r w:rsidRPr="00B61AD1">
        <w:rPr>
          <w:sz w:val="28"/>
          <w:szCs w:val="28"/>
        </w:rPr>
        <w:t>Integrity Check of Dimensional model in IDT</w:t>
      </w:r>
    </w:p>
    <w:p w14:paraId="7D1D3A52" w14:textId="77777777" w:rsidR="00B61AD1" w:rsidRDefault="00B61AD1" w:rsidP="002A5AA2">
      <w:pPr>
        <w:rPr>
          <w:sz w:val="28"/>
          <w:szCs w:val="28"/>
        </w:rPr>
      </w:pPr>
    </w:p>
    <w:p w14:paraId="18DF8650" w14:textId="73D2E80D" w:rsidR="002A5AA2" w:rsidRPr="00B61AD1" w:rsidRDefault="002A5AA2" w:rsidP="002A5AA2">
      <w:pPr>
        <w:rPr>
          <w:sz w:val="28"/>
          <w:szCs w:val="28"/>
        </w:rPr>
      </w:pPr>
      <w:r w:rsidRPr="00B61AD1">
        <w:rPr>
          <w:noProof/>
          <w:sz w:val="28"/>
          <w:szCs w:val="28"/>
        </w:rPr>
        <w:lastRenderedPageBreak/>
        <w:drawing>
          <wp:inline distT="0" distB="0" distL="0" distR="0" wp14:anchorId="75837AA4" wp14:editId="5004C9AF">
            <wp:extent cx="5731510" cy="3695700"/>
            <wp:effectExtent l="0" t="0" r="0" b="0"/>
            <wp:docPr id="350855509" name="Picture 3508555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9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EF9C4" w14:textId="08C281C3" w:rsidR="002E225C" w:rsidRPr="00B61AD1" w:rsidRDefault="002E225C">
      <w:pPr>
        <w:rPr>
          <w:sz w:val="28"/>
          <w:szCs w:val="28"/>
        </w:rPr>
      </w:pPr>
    </w:p>
    <w:p w14:paraId="6D21A525" w14:textId="77777777" w:rsidR="002A5AA2" w:rsidRPr="00B61AD1" w:rsidRDefault="002A5AA2" w:rsidP="002A5AA2">
      <w:pPr>
        <w:rPr>
          <w:b/>
          <w:sz w:val="28"/>
          <w:szCs w:val="28"/>
        </w:rPr>
      </w:pPr>
    </w:p>
    <w:p w14:paraId="3EC96CC2" w14:textId="6A3030CC" w:rsidR="002A5AA2" w:rsidRPr="00B61AD1" w:rsidRDefault="00450E69" w:rsidP="002A5AA2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 xml:space="preserve">Sample </w:t>
      </w:r>
      <w:r w:rsidR="002A5AA2" w:rsidRPr="00B61AD1">
        <w:rPr>
          <w:b/>
          <w:sz w:val="28"/>
          <w:szCs w:val="28"/>
          <w:u w:val="single"/>
        </w:rPr>
        <w:t>SAP W</w:t>
      </w:r>
      <w:proofErr w:type="spellStart"/>
      <w:r w:rsidR="002A5AA2" w:rsidRPr="00B61AD1">
        <w:rPr>
          <w:b/>
          <w:sz w:val="28"/>
          <w:szCs w:val="28"/>
          <w:u w:val="single"/>
        </w:rPr>
        <w:t>ebi</w:t>
      </w:r>
      <w:proofErr w:type="spellEnd"/>
      <w:r w:rsidR="002A5AA2" w:rsidRPr="00B61AD1">
        <w:rPr>
          <w:b/>
          <w:sz w:val="28"/>
          <w:szCs w:val="28"/>
          <w:u w:val="single"/>
        </w:rPr>
        <w:t xml:space="preserve"> Reports </w:t>
      </w:r>
      <w:bookmarkStart w:id="1" w:name="_GoBack"/>
      <w:bookmarkEnd w:id="1"/>
    </w:p>
    <w:p w14:paraId="505E331B" w14:textId="77777777" w:rsidR="002A5AA2" w:rsidRPr="00B61AD1" w:rsidRDefault="002A5AA2" w:rsidP="002A5AA2">
      <w:pPr>
        <w:rPr>
          <w:b/>
          <w:sz w:val="28"/>
          <w:szCs w:val="28"/>
        </w:rPr>
      </w:pPr>
    </w:p>
    <w:p w14:paraId="48DB6A79" w14:textId="77777777" w:rsidR="002A5AA2" w:rsidRPr="00B61AD1" w:rsidRDefault="002A5AA2" w:rsidP="002A5AA2">
      <w:pPr>
        <w:rPr>
          <w:b/>
          <w:sz w:val="28"/>
          <w:szCs w:val="28"/>
        </w:rPr>
      </w:pPr>
      <w:r w:rsidRPr="00B61AD1">
        <w:rPr>
          <w:noProof/>
          <w:sz w:val="28"/>
          <w:szCs w:val="28"/>
        </w:rPr>
        <w:drawing>
          <wp:inline distT="0" distB="0" distL="0" distR="0" wp14:anchorId="4289177D" wp14:editId="2056E26D">
            <wp:extent cx="5362575" cy="2638425"/>
            <wp:effectExtent l="0" t="0" r="0" b="0"/>
            <wp:docPr id="350855510" name="Picture 3508555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372587" cy="2643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9091BB" w14:textId="77777777" w:rsidR="002A5AA2" w:rsidRPr="00B61AD1" w:rsidRDefault="002A5AA2" w:rsidP="002A5AA2">
      <w:pPr>
        <w:rPr>
          <w:b/>
          <w:sz w:val="28"/>
          <w:szCs w:val="28"/>
        </w:rPr>
      </w:pPr>
    </w:p>
    <w:p w14:paraId="59336A61" w14:textId="77777777" w:rsidR="002A5AA2" w:rsidRPr="00B61AD1" w:rsidRDefault="002A5AA2" w:rsidP="002A5AA2">
      <w:pPr>
        <w:rPr>
          <w:b/>
          <w:sz w:val="28"/>
          <w:szCs w:val="28"/>
        </w:rPr>
      </w:pPr>
      <w:r w:rsidRPr="00B61AD1">
        <w:rPr>
          <w:noProof/>
          <w:sz w:val="28"/>
          <w:szCs w:val="28"/>
        </w:rPr>
        <w:lastRenderedPageBreak/>
        <w:drawing>
          <wp:inline distT="0" distB="0" distL="0" distR="0" wp14:anchorId="403940D2" wp14:editId="6F788E3B">
            <wp:extent cx="5731510" cy="3134995"/>
            <wp:effectExtent l="0" t="0" r="0" b="0"/>
            <wp:docPr id="350855511" name="Picture 3508555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34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4F4F7" w14:textId="77777777" w:rsidR="002A5AA2" w:rsidRPr="00B61AD1" w:rsidRDefault="002A5AA2" w:rsidP="002A5AA2">
      <w:pPr>
        <w:rPr>
          <w:b/>
          <w:sz w:val="28"/>
          <w:szCs w:val="28"/>
        </w:rPr>
      </w:pPr>
    </w:p>
    <w:p w14:paraId="1BB66686" w14:textId="77777777" w:rsidR="002A5AA2" w:rsidRPr="00B61AD1" w:rsidRDefault="002A5AA2" w:rsidP="002A5AA2">
      <w:pPr>
        <w:rPr>
          <w:noProof/>
          <w:sz w:val="28"/>
          <w:szCs w:val="28"/>
        </w:rPr>
      </w:pPr>
    </w:p>
    <w:p w14:paraId="3F87DE66" w14:textId="77777777" w:rsidR="002A5AA2" w:rsidRPr="00B61AD1" w:rsidRDefault="002A5AA2" w:rsidP="002A5AA2">
      <w:pPr>
        <w:rPr>
          <w:noProof/>
          <w:sz w:val="28"/>
          <w:szCs w:val="28"/>
        </w:rPr>
      </w:pPr>
    </w:p>
    <w:p w14:paraId="5A6BBFFA" w14:textId="77777777" w:rsidR="002A5AA2" w:rsidRPr="00B61AD1" w:rsidRDefault="002A5AA2" w:rsidP="002A5AA2">
      <w:pPr>
        <w:rPr>
          <w:noProof/>
          <w:sz w:val="28"/>
          <w:szCs w:val="28"/>
        </w:rPr>
      </w:pPr>
    </w:p>
    <w:p w14:paraId="72B0BA40" w14:textId="77777777" w:rsidR="002A5AA2" w:rsidRPr="00B61AD1" w:rsidRDefault="002A5AA2" w:rsidP="002A5AA2">
      <w:pPr>
        <w:rPr>
          <w:noProof/>
          <w:sz w:val="28"/>
          <w:szCs w:val="28"/>
        </w:rPr>
      </w:pPr>
      <w:r w:rsidRPr="00B61AD1">
        <w:rPr>
          <w:noProof/>
          <w:sz w:val="28"/>
          <w:szCs w:val="28"/>
        </w:rPr>
        <w:t>Dashboard in Webi</w:t>
      </w:r>
    </w:p>
    <w:p w14:paraId="00E620B1" w14:textId="77777777" w:rsidR="002A5AA2" w:rsidRPr="00B61AD1" w:rsidRDefault="002A5AA2" w:rsidP="002A5AA2">
      <w:pPr>
        <w:rPr>
          <w:b/>
          <w:sz w:val="28"/>
          <w:szCs w:val="28"/>
        </w:rPr>
      </w:pPr>
      <w:r w:rsidRPr="00B61AD1">
        <w:rPr>
          <w:noProof/>
          <w:sz w:val="28"/>
          <w:szCs w:val="28"/>
        </w:rPr>
        <w:drawing>
          <wp:inline distT="0" distB="0" distL="0" distR="0" wp14:anchorId="7EF55462" wp14:editId="24B3239F">
            <wp:extent cx="5731510" cy="3052445"/>
            <wp:effectExtent l="0" t="0" r="0" b="0"/>
            <wp:docPr id="350855512" name="Picture 3508555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0C819" w14:textId="77777777" w:rsidR="002A5AA2" w:rsidRPr="00B61AD1" w:rsidRDefault="002A5AA2" w:rsidP="002A5AA2">
      <w:pPr>
        <w:rPr>
          <w:b/>
          <w:sz w:val="28"/>
          <w:szCs w:val="28"/>
        </w:rPr>
      </w:pPr>
    </w:p>
    <w:p w14:paraId="28F8D575" w14:textId="77777777" w:rsidR="002A5AA2" w:rsidRPr="00B61AD1" w:rsidRDefault="002A5AA2">
      <w:pPr>
        <w:rPr>
          <w:sz w:val="28"/>
          <w:szCs w:val="28"/>
        </w:rPr>
      </w:pPr>
    </w:p>
    <w:sectPr w:rsidR="002A5AA2" w:rsidRPr="00B61AD1" w:rsidSect="00C540C0"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5221E"/>
    <w:multiLevelType w:val="hybridMultilevel"/>
    <w:tmpl w:val="0F3837B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0M7Y0srS0NDQwNzZT0lEKTi0uzszPAykwrgUAJxoWiCwAAAA="/>
  </w:docVars>
  <w:rsids>
    <w:rsidRoot w:val="005A0CD4"/>
    <w:rsid w:val="000179C6"/>
    <w:rsid w:val="00031F1A"/>
    <w:rsid w:val="00190503"/>
    <w:rsid w:val="001E063E"/>
    <w:rsid w:val="001E47AF"/>
    <w:rsid w:val="00226C0A"/>
    <w:rsid w:val="00240FF9"/>
    <w:rsid w:val="002A5AA2"/>
    <w:rsid w:val="002B0CA0"/>
    <w:rsid w:val="002D24C4"/>
    <w:rsid w:val="002E225C"/>
    <w:rsid w:val="002F3A4B"/>
    <w:rsid w:val="0033373C"/>
    <w:rsid w:val="003C3386"/>
    <w:rsid w:val="003F117F"/>
    <w:rsid w:val="00450E69"/>
    <w:rsid w:val="00474931"/>
    <w:rsid w:val="004974EC"/>
    <w:rsid w:val="00582264"/>
    <w:rsid w:val="005A0CD4"/>
    <w:rsid w:val="005F6EFE"/>
    <w:rsid w:val="006966D7"/>
    <w:rsid w:val="006D2AE3"/>
    <w:rsid w:val="0072708E"/>
    <w:rsid w:val="0079761F"/>
    <w:rsid w:val="00821310"/>
    <w:rsid w:val="009D7AFA"/>
    <w:rsid w:val="00A87F9C"/>
    <w:rsid w:val="00AA7799"/>
    <w:rsid w:val="00B61AD1"/>
    <w:rsid w:val="00C165D9"/>
    <w:rsid w:val="00C540C0"/>
    <w:rsid w:val="00CC3B86"/>
    <w:rsid w:val="00D132DE"/>
    <w:rsid w:val="00DF1AFE"/>
    <w:rsid w:val="00E03F7E"/>
    <w:rsid w:val="00E93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E114F0"/>
  <w15:chartTrackingRefBased/>
  <w15:docId w15:val="{7DB45175-7BC5-4546-8D1D-0A7B66798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65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50" Type="http://schemas.openxmlformats.org/officeDocument/2006/relationships/image" Target="media/image46.png"/><Relationship Id="rId55" Type="http://schemas.openxmlformats.org/officeDocument/2006/relationships/image" Target="media/image51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59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41" Type="http://schemas.openxmlformats.org/officeDocument/2006/relationships/image" Target="media/image37.png"/><Relationship Id="rId54" Type="http://schemas.openxmlformats.org/officeDocument/2006/relationships/image" Target="media/image50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53" Type="http://schemas.openxmlformats.org/officeDocument/2006/relationships/image" Target="media/image49.png"/><Relationship Id="rId58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49" Type="http://schemas.openxmlformats.org/officeDocument/2006/relationships/image" Target="media/image45.png"/><Relationship Id="rId57" Type="http://schemas.openxmlformats.org/officeDocument/2006/relationships/image" Target="media/image53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52" Type="http://schemas.openxmlformats.org/officeDocument/2006/relationships/image" Target="media/image48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56" Type="http://schemas.openxmlformats.org/officeDocument/2006/relationships/image" Target="media/image52.png"/><Relationship Id="rId8" Type="http://schemas.openxmlformats.org/officeDocument/2006/relationships/image" Target="media/image4.png"/><Relationship Id="rId51" Type="http://schemas.openxmlformats.org/officeDocument/2006/relationships/image" Target="media/image47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0</TotalTime>
  <Pages>34</Pages>
  <Words>434</Words>
  <Characters>247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llapally, Sai Krishna</dc:creator>
  <cp:keywords/>
  <dc:description/>
  <cp:lastModifiedBy>sai krishna gollapally</cp:lastModifiedBy>
  <cp:revision>65</cp:revision>
  <dcterms:created xsi:type="dcterms:W3CDTF">2017-09-12T20:46:00Z</dcterms:created>
  <dcterms:modified xsi:type="dcterms:W3CDTF">2019-05-16T05:35:00Z</dcterms:modified>
</cp:coreProperties>
</file>